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42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22"/>
        <w:gridCol w:w="3330"/>
        <w:gridCol w:w="2970"/>
        <w:gridCol w:w="2880"/>
        <w:gridCol w:w="2340"/>
      </w:tblGrid>
      <w:tr w:rsidR="007576E8" w14:paraId="0A34EA4D" w14:textId="77777777" w:rsidTr="00DC5D48">
        <w:trPr>
          <w:trHeight w:val="678"/>
        </w:trPr>
        <w:tc>
          <w:tcPr>
            <w:tcW w:w="292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FFE1BB" w14:textId="023DD46F" w:rsidR="007576E8" w:rsidRPr="00014C99" w:rsidRDefault="007576E8" w:rsidP="002C74B3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>Department is expected to address</w:t>
            </w:r>
            <w:r w:rsidR="002C74B3">
              <w:rPr>
                <w:rFonts w:ascii="Garamond" w:hAnsi="Garamond"/>
                <w:b/>
                <w:bCs/>
                <w:sz w:val="22"/>
                <w:szCs w:val="22"/>
                <w:lang w:val="en-US"/>
              </w:rPr>
              <w:t xml:space="preserve"> Part 1-5</w:t>
            </w:r>
          </w:p>
        </w:tc>
        <w:tc>
          <w:tcPr>
            <w:tcW w:w="333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837DC0" w14:textId="77777777" w:rsidR="007576E8" w:rsidRPr="006E23A4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Exemplary</w:t>
            </w:r>
          </w:p>
          <w:p w14:paraId="027C1F26" w14:textId="77777777" w:rsidR="007576E8" w:rsidRPr="00792570" w:rsidRDefault="00442A05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4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C39399" w14:textId="77777777" w:rsidR="007576E8" w:rsidRPr="00792570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sz w:val="21"/>
                <w:szCs w:val="21"/>
                <w:lang w:val="en-US"/>
              </w:rPr>
            </w:pPr>
            <w:r w:rsidRPr="00792570">
              <w:rPr>
                <w:rFonts w:ascii="Garamond" w:hAnsi="Garamond"/>
                <w:b/>
                <w:sz w:val="21"/>
                <w:szCs w:val="21"/>
                <w:lang w:val="en-US"/>
              </w:rPr>
              <w:t>Meets Expectations</w:t>
            </w:r>
          </w:p>
          <w:p w14:paraId="60024786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  <w:lang w:val="en-US"/>
              </w:rPr>
              <w:t>3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27EC2A9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Partially Meets Expectation</w:t>
            </w:r>
            <w:r w:rsidR="00B031A8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s</w:t>
            </w:r>
          </w:p>
          <w:p w14:paraId="63FEA535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sz w:val="21"/>
                <w:szCs w:val="21"/>
              </w:rPr>
              <w:t>2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B14DDF6" w14:textId="77777777" w:rsidR="007576E8" w:rsidRPr="006E23A4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>Does Not Meet Expectations</w:t>
            </w:r>
          </w:p>
          <w:p w14:paraId="2A93FBF0" w14:textId="77777777" w:rsidR="007576E8" w:rsidRDefault="007576E8" w:rsidP="00B031A8">
            <w:pPr>
              <w:pStyle w:val="Textbody"/>
              <w:spacing w:after="0"/>
              <w:jc w:val="center"/>
              <w:rPr>
                <w:rFonts w:ascii="Garamond" w:hAnsi="Garamond"/>
                <w:sz w:val="21"/>
                <w:szCs w:val="21"/>
              </w:rPr>
            </w:pPr>
            <w:r>
              <w:rPr>
                <w:rFonts w:ascii="Garamond" w:hAnsi="Garamond"/>
                <w:sz w:val="21"/>
                <w:szCs w:val="21"/>
              </w:rPr>
              <w:t>1</w:t>
            </w:r>
          </w:p>
        </w:tc>
      </w:tr>
      <w:tr w:rsidR="007576E8" w14:paraId="26097348" w14:textId="77777777" w:rsidTr="00ED5FDC">
        <w:trPr>
          <w:trHeight w:val="1195"/>
        </w:trPr>
        <w:tc>
          <w:tcPr>
            <w:tcW w:w="29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EBC914" w14:textId="260FBEB4" w:rsidR="007576E8" w:rsidRPr="007E4631" w:rsidRDefault="009F2DF5" w:rsidP="007576E8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1 Departmental (Program) Purpose &amp; Relationship to University Mission</w:t>
            </w:r>
            <w:r w:rsidR="00C27201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and Strategic </w:t>
            </w:r>
            <w:r w:rsidR="00D03987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lan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Centrality of the program to fulfilling the mission and role of the institution</w:t>
            </w:r>
            <w:r w:rsidR="00C27201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 and support of the university strategic pl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B2C679" w14:textId="77777777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4EEC82D3" w14:textId="546D973A" w:rsidR="007576E8" w:rsidRPr="007E4631" w:rsidRDefault="007576E8" w:rsidP="00325356">
            <w:pPr>
              <w:pStyle w:val="Standard"/>
              <w:ind w:left="120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rogram </w:t>
            </w:r>
            <w:r w:rsidR="009F2DF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urpose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is clearly defined, is in alignment with university mission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the narrative ties the </w:t>
            </w:r>
            <w:r w:rsidR="00D03987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urpose, university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mission</w:t>
            </w:r>
            <w:r w:rsidR="00D03987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roles together. </w:t>
            </w:r>
          </w:p>
          <w:p w14:paraId="7B72C821" w14:textId="77777777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</w:p>
          <w:p w14:paraId="6ACD607A" w14:textId="77777777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Strategic Plan:</w:t>
            </w:r>
          </w:p>
          <w:p w14:paraId="0E8DD8F0" w14:textId="3372F4B0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’s support of the university strategic plan is clearly defined, and specific examples in the narrative ties the program support and </w:t>
            </w:r>
            <w:r w:rsidR="00A82D1A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strategic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lan together.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282D85" w14:textId="77777777" w:rsidR="00C27201" w:rsidRPr="007E4631" w:rsidRDefault="00C27201" w:rsidP="00C27201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1A63B8C4" w14:textId="0B4F695C" w:rsidR="00C27201" w:rsidRPr="007E4631" w:rsidRDefault="007576E8" w:rsidP="00325356">
            <w:pPr>
              <w:pStyle w:val="Standard"/>
              <w:ind w:left="122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rogram </w:t>
            </w:r>
            <w:r w:rsidR="00934387" w:rsidRPr="007E4631">
              <w:rPr>
                <w:rFonts w:ascii="Garamond" w:hAnsi="Garamond"/>
                <w:sz w:val="20"/>
                <w:szCs w:val="21"/>
                <w:lang w:val="en-US"/>
              </w:rPr>
              <w:t>purpose is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clearly stated. The role of the program </w:t>
            </w:r>
            <w:r w:rsidR="00B86B05" w:rsidRPr="007E4631">
              <w:rPr>
                <w:rFonts w:ascii="Garamond" w:hAnsi="Garamond"/>
                <w:sz w:val="20"/>
                <w:szCs w:val="21"/>
                <w:lang w:val="en-US"/>
              </w:rPr>
              <w:t>and relationship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the university mission is in general aligned.</w:t>
            </w:r>
          </w:p>
          <w:p w14:paraId="094836A0" w14:textId="12722D5E" w:rsidR="00C27201" w:rsidRPr="007E4631" w:rsidRDefault="00C27201" w:rsidP="00C27201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Strategic Plan:</w:t>
            </w:r>
          </w:p>
          <w:p w14:paraId="72C82C67" w14:textId="2287169E" w:rsidR="007576E8" w:rsidRPr="007E4631" w:rsidRDefault="00C27201" w:rsidP="00C27201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’s support of the university strategic plan is provided</w:t>
            </w:r>
            <w:r w:rsidR="00351A5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in the narrative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. </w:t>
            </w:r>
            <w:r w:rsidR="00325356" w:rsidRPr="007E4631">
              <w:rPr>
                <w:rFonts w:ascii="Garamond" w:hAnsi="Garamond"/>
                <w:sz w:val="20"/>
                <w:szCs w:val="21"/>
                <w:lang w:val="en-US"/>
              </w:rPr>
              <w:t>The connection of the plan and the program’s support is in general aligned to the strategic plan</w:t>
            </w:r>
            <w:r w:rsidR="00A82D1A" w:rsidRPr="007E4631">
              <w:rPr>
                <w:rFonts w:ascii="Garamond" w:hAnsi="Garamond"/>
                <w:sz w:val="20"/>
                <w:szCs w:val="21"/>
                <w:lang w:val="en-US"/>
              </w:rPr>
              <w:t>, specific examples are not provided</w:t>
            </w:r>
            <w:r w:rsidR="00325356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. 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AF06F" w14:textId="77777777" w:rsidR="00C27201" w:rsidRPr="007E4631" w:rsidRDefault="00C27201" w:rsidP="00C27201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2B74BF7B" w14:textId="337B7102" w:rsidR="007576E8" w:rsidRPr="007E4631" w:rsidRDefault="007576E8" w:rsidP="00C27201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rogram </w:t>
            </w:r>
            <w:r w:rsidR="009F2DF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urpose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is clearly stated. The role of the program and relationship to the university mission is stated but not connected.  </w:t>
            </w:r>
          </w:p>
          <w:p w14:paraId="5B3C530B" w14:textId="77777777" w:rsidR="00C27201" w:rsidRPr="007E4631" w:rsidRDefault="00C27201" w:rsidP="00C27201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Strategic Plan:</w:t>
            </w:r>
          </w:p>
          <w:p w14:paraId="045C549F" w14:textId="291500B9" w:rsidR="00C27201" w:rsidRPr="007E4631" w:rsidRDefault="00325356" w:rsidP="00C27201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’s support of the university strategic plan is provided in the narrative. The role of the program and relationship to the strategic plan is stated but not connected. 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2B8B89" w14:textId="77777777" w:rsidR="00C27201" w:rsidRPr="007E4631" w:rsidRDefault="00C27201" w:rsidP="00C27201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Program Purpose:</w:t>
            </w:r>
          </w:p>
          <w:p w14:paraId="2E9B5468" w14:textId="21AB3541" w:rsidR="007576E8" w:rsidRPr="007E4631" w:rsidRDefault="007576E8" w:rsidP="00325356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rogram </w:t>
            </w:r>
            <w:r w:rsidR="009F2DF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urpose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is not stated or is not in alignment with university mission</w:t>
            </w:r>
            <w:r w:rsidR="00C27201"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  <w:p w14:paraId="56BA2E5D" w14:textId="77777777" w:rsidR="00351A55" w:rsidRPr="007E4631" w:rsidRDefault="00351A55" w:rsidP="00325356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</w:p>
          <w:p w14:paraId="3D0735EB" w14:textId="77777777" w:rsidR="00C27201" w:rsidRPr="007E4631" w:rsidRDefault="00C27201" w:rsidP="00C27201">
            <w:pPr>
              <w:pStyle w:val="Standard"/>
              <w:rPr>
                <w:rFonts w:ascii="Garamond" w:hAnsi="Garamond"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u w:val="single"/>
                <w:lang w:val="en-US"/>
              </w:rPr>
              <w:t>Strategic Plan:</w:t>
            </w:r>
          </w:p>
          <w:p w14:paraId="65270C22" w14:textId="1E886C7D" w:rsidR="00C27201" w:rsidRPr="007E4631" w:rsidRDefault="00351A55" w:rsidP="00325356">
            <w:pPr>
              <w:pStyle w:val="Standard"/>
              <w:ind w:left="81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’s support of the university strategic plan is not stated. </w:t>
            </w:r>
          </w:p>
        </w:tc>
      </w:tr>
      <w:tr w:rsidR="007576E8" w14:paraId="1ADDC73B" w14:textId="77777777" w:rsidTr="00ED5FDC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985F75" w14:textId="1919AA7B" w:rsidR="007576E8" w:rsidRPr="007E4631" w:rsidRDefault="009F2DF5" w:rsidP="007576E8">
            <w:pPr>
              <w:pStyle w:val="Standard"/>
              <w:rPr>
                <w:rFonts w:ascii="Garamond" w:hAnsi="Garamond"/>
                <w:i/>
                <w:i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2 Faculty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Quality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Quality of the program as assessed by the strengths, </w:t>
            </w:r>
            <w:r w:rsidR="00D03987" w:rsidRPr="007E4631">
              <w:rPr>
                <w:rFonts w:ascii="Garamond" w:hAnsi="Garamond"/>
                <w:sz w:val="21"/>
                <w:szCs w:val="21"/>
                <w:lang w:val="en-US"/>
              </w:rPr>
              <w:t>productivity,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 and qualifications of the faculty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92DE3A" w14:textId="64FA2417" w:rsidR="007576E8" w:rsidRPr="007E4631" w:rsidRDefault="007576E8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document </w:t>
            </w:r>
            <w:r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clearly reflects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hat faculty members are fully qualified to support the program goals</w:t>
            </w:r>
            <w:r w:rsidR="00442A0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, inclusive of departmental standards and in keeping with the </w:t>
            </w:r>
            <w:r w:rsidR="0086224D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university priorities in this area, for example, the FAR and </w:t>
            </w:r>
            <w:r w:rsidR="00442A05" w:rsidRPr="007E4631">
              <w:rPr>
                <w:rFonts w:ascii="Garamond" w:hAnsi="Garamond"/>
                <w:sz w:val="20"/>
                <w:szCs w:val="21"/>
                <w:lang w:val="en-US"/>
              </w:rPr>
              <w:t>UNISCOPE.  P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roductivity</w:t>
            </w:r>
            <w:r w:rsidR="00442A0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is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directly linked to program enhancement</w:t>
            </w:r>
            <w:r w:rsidR="00442A05" w:rsidRPr="007E4631">
              <w:rPr>
                <w:rFonts w:ascii="Garamond" w:hAnsi="Garamond"/>
                <w:sz w:val="20"/>
                <w:szCs w:val="21"/>
                <w:lang w:val="en-US"/>
              </w:rPr>
              <w:t>s</w:t>
            </w:r>
            <w:r w:rsidR="00C27201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with explicit narrative provided</w:t>
            </w:r>
            <w:r w:rsidR="00442A05"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F5D5B9" w14:textId="77777777" w:rsidR="007576E8" w:rsidRPr="007E4631" w:rsidRDefault="007576E8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document reflects that the strengths, productivity</w:t>
            </w:r>
            <w:r w:rsidR="00C16A7A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qualifications of the faculty associated with the program are </w:t>
            </w:r>
            <w:r w:rsidR="00442A05"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fully qualifie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sustain the program.</w:t>
            </w:r>
          </w:p>
          <w:p w14:paraId="78641EEC" w14:textId="5C49313E" w:rsidR="00C27201" w:rsidRPr="007E4631" w:rsidRDefault="00C27201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document reflects productivity is linked to program enhancements and is somewhat addressed in the narrative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D766BD" w14:textId="6D3E1C60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document reflects that the strengths, </w:t>
            </w:r>
            <w:r w:rsidR="00D03987" w:rsidRPr="007E4631">
              <w:rPr>
                <w:rFonts w:ascii="Garamond" w:hAnsi="Garamond"/>
                <w:sz w:val="20"/>
                <w:szCs w:val="21"/>
                <w:lang w:val="en-US"/>
              </w:rPr>
              <w:t>productivity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qualifications of the faculty associated with the program are </w:t>
            </w:r>
            <w:r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sufficient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sustain the program.</w:t>
            </w:r>
          </w:p>
          <w:p w14:paraId="34034B5B" w14:textId="053DCBA2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document reflects productivity is linked to program enhancements but is not addressed in the narrative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123A49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Faculty productivity and quality </w:t>
            </w:r>
            <w:r w:rsidRPr="007E4631">
              <w:rPr>
                <w:rFonts w:ascii="Garamond" w:hAnsi="Garamond"/>
                <w:i/>
                <w:iCs/>
                <w:sz w:val="20"/>
                <w:szCs w:val="21"/>
                <w:lang w:val="en-US"/>
              </w:rPr>
              <w:t>are not evaluated as sufficient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to meet the needs of the program.</w:t>
            </w:r>
          </w:p>
          <w:p w14:paraId="7D6EB334" w14:textId="5D943FE0" w:rsidR="00C27201" w:rsidRPr="007E4631" w:rsidRDefault="00C27201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Productivity is not directly linked to program enhancements.</w:t>
            </w:r>
          </w:p>
        </w:tc>
      </w:tr>
      <w:tr w:rsidR="007576E8" w14:paraId="49D319ED" w14:textId="77777777" w:rsidTr="00ED5FDC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30E74B" w14:textId="5E8938E7" w:rsidR="007576E8" w:rsidRPr="007E4631" w:rsidRDefault="009F2DF5" w:rsidP="007576E8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3 Academic Program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(s)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and Emphasis</w:t>
            </w:r>
            <w:r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: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Quality of the program as assessed by its curriculum and impact on students</w:t>
            </w:r>
          </w:p>
          <w:p w14:paraId="7425FF4F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C07C72" w14:textId="134EE4EC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assessment </w:t>
            </w:r>
            <w:r w:rsidR="00C16A7A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plan is fully implemented and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clearly shows both alignment and positive impact of the curriculum on student learning.</w:t>
            </w:r>
            <w:r w:rsidR="00442A0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Measures and populations are clearly explained and integrated into the program.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32045" w14:textId="29B16543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assessment plan</w:t>
            </w:r>
            <w:r w:rsidR="00442A0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,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is fully implemented and shows the alignment of the curriculum with student learning outcomes as they reflect the quality of student learning</w:t>
            </w:r>
            <w:r w:rsidR="00C16A7A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but does not address the positive impact of the curriculum on student learning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A9BE7A" w14:textId="77777777" w:rsidR="007576E8" w:rsidRPr="007E4631" w:rsidRDefault="00442A05" w:rsidP="00442A05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assessment plan is partially implemented and attempts to show the alignment of the curriculum with student learning outcomes as they reflect the quality of student learning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D05C5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assessment plan does not align the curriculum with student learning outcomes or does not demonstrate the impact of the curriculum on student learning.</w:t>
            </w:r>
          </w:p>
        </w:tc>
      </w:tr>
      <w:tr w:rsidR="00C94773" w14:paraId="414AAE9D" w14:textId="77777777" w:rsidTr="00DC5D48">
        <w:trPr>
          <w:trHeight w:val="143"/>
        </w:trPr>
        <w:tc>
          <w:tcPr>
            <w:tcW w:w="14442" w:type="dxa"/>
            <w:gridSpan w:val="5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CE8ED7" w14:textId="2B081B22" w:rsidR="00C94773" w:rsidRPr="007E4631" w:rsidRDefault="00C94773" w:rsidP="007576E8">
            <w:pPr>
              <w:pStyle w:val="Standard"/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1"/>
                <w:u w:val="single"/>
                <w:lang w:val="en-US"/>
              </w:rPr>
              <w:t xml:space="preserve">Part 4 Enrollment Management </w:t>
            </w:r>
          </w:p>
        </w:tc>
      </w:tr>
      <w:tr w:rsidR="007576E8" w14:paraId="427E1411" w14:textId="77777777" w:rsidTr="00ED5FDC">
        <w:trPr>
          <w:trHeight w:val="615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967E40" w14:textId="158691F6" w:rsidR="007576E8" w:rsidRPr="007E4631" w:rsidRDefault="009F2DF5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Part 4</w:t>
            </w:r>
            <w:r w:rsidR="00BE1B77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A.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Student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Need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/Employer Demand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Demonstrated student need and employer demand for the program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763F55" w14:textId="31028350" w:rsidR="007576E8" w:rsidRPr="007E4631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clearly demonstrates importance based on employer need, student demand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the national job outlook.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6870CE" w14:textId="77777777" w:rsidR="007576E8" w:rsidRPr="007E4631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clearly demonstrates importance based on employer need and student deman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BC48E8" w14:textId="77777777" w:rsidR="007576E8" w:rsidRPr="007E4631" w:rsidRDefault="00442A05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presents data that shows either employer demand or student need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45BD5B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data does not indicate student need nor employer demand.</w:t>
            </w:r>
          </w:p>
        </w:tc>
      </w:tr>
      <w:tr w:rsidR="00B2335A" w14:paraId="1A8F687B" w14:textId="77777777" w:rsidTr="00ED5FDC">
        <w:trPr>
          <w:trHeight w:val="615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69363B" w14:textId="4703D91A" w:rsidR="00B2335A" w:rsidRPr="007E4631" w:rsidRDefault="00B2335A" w:rsidP="00B2335A">
            <w:pPr>
              <w:pStyle w:val="Standard"/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lastRenderedPageBreak/>
              <w:t>Part 4.</w:t>
            </w:r>
            <w:r w:rsidR="00C94773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B. Recruitment/Retention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Program progress in supporting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 and/or SEM Plan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522FF4" w14:textId="30254046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clearly demonstrates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provide narrative for at least 3 activities undertaken in the department to support the goals of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067828" w14:textId="2CB22270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provide narrative for at least 2 activities undertaken in the department to support the goals of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C928A" w14:textId="2D61EA4B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>G-PIPER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/or SEM plan and provide narrative for at least 1 activity undertaken in the department to support the goals of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8348" w14:textId="5F3A0F47" w:rsidR="00B2335A" w:rsidRPr="007E4631" w:rsidRDefault="00B2335A" w:rsidP="00B2335A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oes not demonstrate its progress made on the </w:t>
            </w:r>
            <w:r w:rsidR="006638CB" w:rsidRPr="007E4631">
              <w:rPr>
                <w:rFonts w:ascii="Garamond" w:hAnsi="Garamond"/>
                <w:sz w:val="20"/>
                <w:szCs w:val="20"/>
                <w:lang w:val="en-US"/>
              </w:rPr>
              <w:t xml:space="preserve">G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 or provide narrative on activities undertaken in the department to support the goals of the G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-PIPER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and/or SEM Plan.</w:t>
            </w:r>
          </w:p>
        </w:tc>
      </w:tr>
      <w:tr w:rsidR="007576E8" w14:paraId="25B5B10B" w14:textId="77777777" w:rsidTr="00ED5FDC"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D49901" w14:textId="72766548" w:rsidR="007576E8" w:rsidRPr="007E4631" w:rsidRDefault="00ED5FDC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</w:t>
            </w:r>
            <w:r w:rsidR="00BE1B77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4.</w:t>
            </w:r>
            <w:r w:rsidR="00B2335A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C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Program 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and Faculty Service</w:t>
            </w:r>
            <w:r w:rsidRPr="007E4631"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  <w:t xml:space="preserve">: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Service the program provides to the discipline, the university and beyond</w:t>
            </w:r>
            <w:r w:rsidR="00AF5DDD" w:rsidRPr="007E4631">
              <w:rPr>
                <w:rFonts w:ascii="Garamond" w:hAnsi="Garamond"/>
                <w:sz w:val="21"/>
                <w:szCs w:val="21"/>
                <w:lang w:val="en-US"/>
              </w:rPr>
              <w:t xml:space="preserve"> </w:t>
            </w: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FEAA7B" w14:textId="71A27DD0" w:rsidR="007576E8" w:rsidRPr="007E4631" w:rsidRDefault="007576E8" w:rsidP="00B031A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its value </w:t>
            </w:r>
            <w:r w:rsidR="00B031A8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with noted exemplary service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o the discipline, to the university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and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. </w:t>
            </w:r>
            <w:r w:rsidR="00B031A8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DF18E9" w14:textId="4E192C04" w:rsidR="007576E8" w:rsidRPr="007E4631" w:rsidRDefault="007576E8" w:rsidP="00B031A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value to 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wo of the following: 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discipline, the university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r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B6F99" w14:textId="472FDA1B" w:rsidR="007576E8" w:rsidRPr="007E4631" w:rsidRDefault="00B031A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The program demonstrates value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to one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f the following: discipline, the university or the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8508F6" w14:textId="3848400C" w:rsidR="007576E8" w:rsidRPr="007E4631" w:rsidRDefault="007576E8" w:rsidP="007576E8">
            <w:pPr>
              <w:pStyle w:val="Standard"/>
              <w:rPr>
                <w:rFonts w:ascii="Garamond" w:hAnsi="Garamond"/>
                <w:sz w:val="20"/>
                <w:szCs w:val="21"/>
                <w:lang w:val="en-US"/>
              </w:rPr>
            </w:pP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The program does not demonstrate value to its discipline, the university</w:t>
            </w:r>
            <w:r w:rsidR="003E5252" w:rsidRPr="007E4631">
              <w:rPr>
                <w:rFonts w:ascii="Garamond" w:hAnsi="Garamond"/>
                <w:sz w:val="20"/>
                <w:szCs w:val="21"/>
                <w:lang w:val="en-US"/>
              </w:rPr>
              <w:t>,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 xml:space="preserve"> or </w:t>
            </w:r>
            <w:r w:rsidR="000B2585" w:rsidRPr="007E4631">
              <w:rPr>
                <w:rFonts w:ascii="Garamond" w:hAnsi="Garamond"/>
                <w:sz w:val="20"/>
                <w:szCs w:val="21"/>
                <w:lang w:val="en-US"/>
              </w:rPr>
              <w:t>beyond</w:t>
            </w:r>
            <w:r w:rsidRPr="007E4631">
              <w:rPr>
                <w:rFonts w:ascii="Garamond" w:hAnsi="Garamond"/>
                <w:sz w:val="20"/>
                <w:szCs w:val="21"/>
                <w:lang w:val="en-US"/>
              </w:rPr>
              <w:t>.</w:t>
            </w:r>
          </w:p>
        </w:tc>
      </w:tr>
      <w:tr w:rsidR="007576E8" w14:paraId="4E6340A4" w14:textId="77777777" w:rsidTr="00ED5FDC">
        <w:trPr>
          <w:trHeight w:val="588"/>
        </w:trPr>
        <w:tc>
          <w:tcPr>
            <w:tcW w:w="2922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55A725" w14:textId="48F56E63" w:rsidR="007576E8" w:rsidRPr="007E4631" w:rsidRDefault="00ED5FDC" w:rsidP="007576E8">
            <w:pPr>
              <w:pStyle w:val="Standard"/>
              <w:rPr>
                <w:rFonts w:ascii="Garamond" w:hAnsi="Garamond"/>
                <w:sz w:val="21"/>
                <w:szCs w:val="21"/>
                <w:lang w:val="en-US"/>
              </w:rPr>
            </w:pP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Part </w:t>
            </w:r>
            <w:r w:rsidR="00775AA0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5</w:t>
            </w:r>
            <w:r w:rsidR="00E6742F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: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Summary/</w:t>
            </w:r>
            <w:r w:rsidR="00D523C2"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 xml:space="preserve"> 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u w:val="single"/>
                <w:lang w:val="en-US"/>
              </w:rPr>
              <w:t>Recommendations:</w:t>
            </w:r>
            <w:r w:rsidRPr="007E4631"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7576E8" w:rsidRPr="007E4631">
              <w:rPr>
                <w:rFonts w:ascii="Garamond" w:hAnsi="Garamond"/>
                <w:sz w:val="21"/>
                <w:szCs w:val="21"/>
                <w:lang w:val="en-US"/>
              </w:rPr>
              <w:t>Evidence of feedback loop demonstrating program improvement</w:t>
            </w:r>
          </w:p>
          <w:p w14:paraId="5EFA2077" w14:textId="77777777" w:rsidR="007576E8" w:rsidRPr="007E4631" w:rsidRDefault="007576E8" w:rsidP="007576E8">
            <w:pPr>
              <w:pStyle w:val="Standard"/>
              <w:rPr>
                <w:rFonts w:ascii="Garamond" w:hAnsi="Garamond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3330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BC4FE5" w14:textId="5DF60F6E" w:rsidR="007576E8" w:rsidRPr="007E4631" w:rsidRDefault="007576E8" w:rsidP="007576E8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 xml:space="preserve">The program </w:t>
            </w:r>
            <w:r w:rsidR="00C16A7A" w:rsidRPr="007E4631">
              <w:rPr>
                <w:rFonts w:ascii="Garamond" w:hAnsi="Garamond" w:cs="AGaramondPro-Regular"/>
                <w:sz w:val="20"/>
                <w:szCs w:val="21"/>
              </w:rPr>
              <w:t>has made</w:t>
            </w:r>
            <w:r w:rsidRPr="007E4631">
              <w:rPr>
                <w:rFonts w:ascii="Garamond" w:hAnsi="Garamond" w:cs="AGaramondPro-Regular"/>
                <w:sz w:val="20"/>
                <w:szCs w:val="21"/>
              </w:rPr>
              <w:t xml:space="preserve"> changes based on the </w:t>
            </w:r>
            <w:r w:rsidR="007D1538" w:rsidRPr="007E4631">
              <w:rPr>
                <w:rFonts w:ascii="Garamond" w:hAnsi="Garamond" w:cs="AGaramondPro-Regular"/>
                <w:sz w:val="20"/>
                <w:szCs w:val="21"/>
              </w:rPr>
              <w:t>data and</w:t>
            </w:r>
            <w:r w:rsidR="00C16A7A" w:rsidRPr="007E4631">
              <w:rPr>
                <w:rFonts w:ascii="Garamond" w:hAnsi="Garamond" w:cs="AGaramondPro-Regular"/>
                <w:sz w:val="20"/>
                <w:szCs w:val="21"/>
              </w:rPr>
              <w:t xml:space="preserve"> has</w:t>
            </w:r>
            <w:r w:rsidRPr="007E4631">
              <w:rPr>
                <w:rFonts w:ascii="Garamond" w:hAnsi="Garamond" w:cs="AGaramondPro-Regular"/>
                <w:sz w:val="20"/>
                <w:szCs w:val="21"/>
              </w:rPr>
              <w:t xml:space="preserve"> systematically studie</w:t>
            </w:r>
            <w:r w:rsidR="00C16A7A" w:rsidRPr="007E4631">
              <w:rPr>
                <w:rFonts w:ascii="Garamond" w:hAnsi="Garamond" w:cs="AGaramondPro-Regular"/>
                <w:sz w:val="20"/>
                <w:szCs w:val="21"/>
              </w:rPr>
              <w:t>d</w:t>
            </w:r>
            <w:r w:rsidRPr="007E4631">
              <w:rPr>
                <w:rFonts w:ascii="Garamond" w:hAnsi="Garamond" w:cs="AGaramondPro-Regular"/>
                <w:sz w:val="20"/>
                <w:szCs w:val="21"/>
              </w:rPr>
              <w:t xml:space="preserve"> the effects of any changes to assure that programs are strengthened without adverse consequences.</w:t>
            </w:r>
            <w:r w:rsidR="007D1538" w:rsidRPr="007E4631">
              <w:rPr>
                <w:rFonts w:ascii="Garamond" w:hAnsi="Garamond" w:cs="AGaramondPro-Regular"/>
                <w:sz w:val="20"/>
                <w:szCs w:val="21"/>
              </w:rPr>
              <w:t xml:space="preserve"> </w:t>
            </w:r>
            <w:r w:rsidRPr="007E4631">
              <w:rPr>
                <w:rFonts w:ascii="Garamond" w:hAnsi="Garamond" w:cs="AGaramondPro-Regular"/>
                <w:sz w:val="20"/>
                <w:szCs w:val="21"/>
              </w:rPr>
              <w:t>Shows significant program improvement as a result of feedback loop.</w:t>
            </w:r>
          </w:p>
        </w:tc>
        <w:tc>
          <w:tcPr>
            <w:tcW w:w="29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8378CE" w14:textId="74259F0F" w:rsidR="007576E8" w:rsidRPr="007E4631" w:rsidRDefault="007576E8" w:rsidP="007D1538">
            <w:pPr>
              <w:autoSpaceDE w:val="0"/>
              <w:adjustRightInd w:val="0"/>
              <w:rPr>
                <w:rFonts w:ascii="Garamond" w:hAnsi="Garamond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>The program regularly uses data to evaluate student performance and the efficacy of its courses and programs.</w:t>
            </w:r>
            <w:r w:rsidR="007D1538" w:rsidRPr="007E4631">
              <w:rPr>
                <w:rFonts w:ascii="Garamond" w:hAnsi="Garamond" w:cs="AGaramondPro-Regular"/>
                <w:sz w:val="20"/>
                <w:szCs w:val="21"/>
              </w:rPr>
              <w:t xml:space="preserve"> </w:t>
            </w:r>
            <w:r w:rsidRPr="007E4631">
              <w:rPr>
                <w:rFonts w:ascii="Garamond" w:hAnsi="Garamond" w:cs="AGaramondPro-Regular"/>
                <w:sz w:val="20"/>
                <w:szCs w:val="21"/>
              </w:rPr>
              <w:t>Changes made using assessments are documented, although results from those changes are yet to be seen.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BE492F" w14:textId="77777777" w:rsidR="007576E8" w:rsidRPr="007E4631" w:rsidRDefault="008C371C" w:rsidP="007576E8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>The program makes limited use of data collected to evaluate the efficacy of its courses and programs.</w:t>
            </w:r>
          </w:p>
        </w:tc>
        <w:tc>
          <w:tcPr>
            <w:tcW w:w="23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A5B73" w14:textId="77777777" w:rsidR="007576E8" w:rsidRPr="007E4631" w:rsidRDefault="008C371C" w:rsidP="008C371C">
            <w:pPr>
              <w:autoSpaceDE w:val="0"/>
              <w:adjustRightInd w:val="0"/>
              <w:rPr>
                <w:rFonts w:ascii="Garamond" w:hAnsi="Garamond" w:cs="AGaramondPro-Regular"/>
                <w:sz w:val="20"/>
                <w:szCs w:val="21"/>
              </w:rPr>
            </w:pPr>
            <w:r w:rsidRPr="007E4631">
              <w:rPr>
                <w:rFonts w:ascii="Garamond" w:hAnsi="Garamond" w:cs="AGaramondPro-Regular"/>
                <w:sz w:val="20"/>
                <w:szCs w:val="21"/>
              </w:rPr>
              <w:t>The program makes no use of data collected to evaluate the efficacy of its courses and programs.</w:t>
            </w:r>
          </w:p>
        </w:tc>
      </w:tr>
    </w:tbl>
    <w:p w14:paraId="50B3A2B4" w14:textId="77777777" w:rsidR="00031F15" w:rsidRDefault="00031F15" w:rsidP="007D7D80">
      <w:pPr>
        <w:pStyle w:val="ListParagraph"/>
        <w:rPr>
          <w:rFonts w:ascii="Garamond" w:hAnsi="Garamond"/>
          <w:szCs w:val="24"/>
        </w:rPr>
      </w:pPr>
    </w:p>
    <w:tbl>
      <w:tblPr>
        <w:tblStyle w:val="TableGrid"/>
        <w:tblW w:w="14518" w:type="dxa"/>
        <w:tblLook w:val="04A0" w:firstRow="1" w:lastRow="0" w:firstColumn="1" w:lastColumn="0" w:noHBand="0" w:noVBand="1"/>
      </w:tblPr>
      <w:tblGrid>
        <w:gridCol w:w="3200"/>
        <w:gridCol w:w="11318"/>
      </w:tblGrid>
      <w:tr w:rsidR="0017319A" w:rsidRPr="005B284C" w14:paraId="04D2A24A" w14:textId="77777777" w:rsidTr="00D523C2">
        <w:trPr>
          <w:trHeight w:val="422"/>
        </w:trPr>
        <w:tc>
          <w:tcPr>
            <w:tcW w:w="3200" w:type="dxa"/>
          </w:tcPr>
          <w:p w14:paraId="1675A60A" w14:textId="7777777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  <w:r w:rsidRPr="005B284C">
              <w:rPr>
                <w:rFonts w:ascii="Garamond" w:hAnsi="Garamond"/>
                <w:szCs w:val="28"/>
              </w:rPr>
              <w:t>Degrees Offered:</w:t>
            </w:r>
          </w:p>
        </w:tc>
        <w:tc>
          <w:tcPr>
            <w:tcW w:w="11318" w:type="dxa"/>
          </w:tcPr>
          <w:p w14:paraId="64BB69B1" w14:textId="77777777" w:rsidR="00362AA4" w:rsidRPr="005B284C" w:rsidRDefault="00362AA4" w:rsidP="00B825C6">
            <w:pPr>
              <w:rPr>
                <w:rFonts w:ascii="Garamond" w:hAnsi="Garamond"/>
                <w:szCs w:val="28"/>
              </w:rPr>
            </w:pPr>
          </w:p>
        </w:tc>
      </w:tr>
      <w:tr w:rsidR="0017319A" w:rsidRPr="005B284C" w14:paraId="6CABBFA0" w14:textId="77777777" w:rsidTr="00D523C2">
        <w:trPr>
          <w:trHeight w:val="260"/>
        </w:trPr>
        <w:tc>
          <w:tcPr>
            <w:tcW w:w="3200" w:type="dxa"/>
          </w:tcPr>
          <w:p w14:paraId="1FA8B572" w14:textId="4F1C727E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  <w:r w:rsidRPr="005B284C">
              <w:rPr>
                <w:rFonts w:ascii="Garamond" w:hAnsi="Garamond"/>
                <w:szCs w:val="28"/>
              </w:rPr>
              <w:t>Triggered Programs</w:t>
            </w:r>
            <w:r w:rsidR="00A82D1A">
              <w:rPr>
                <w:rFonts w:ascii="Garamond" w:hAnsi="Garamond"/>
                <w:szCs w:val="28"/>
              </w:rPr>
              <w:t xml:space="preserve"> as noted in Part 4 of the report</w:t>
            </w:r>
            <w:r w:rsidRPr="005B284C">
              <w:rPr>
                <w:rFonts w:ascii="Garamond" w:hAnsi="Garamond"/>
                <w:szCs w:val="28"/>
              </w:rPr>
              <w:t xml:space="preserve">: </w:t>
            </w:r>
          </w:p>
        </w:tc>
        <w:tc>
          <w:tcPr>
            <w:tcW w:w="11318" w:type="dxa"/>
          </w:tcPr>
          <w:p w14:paraId="55EFD42E" w14:textId="4735FA92" w:rsidR="00362AA4" w:rsidRPr="00192822" w:rsidRDefault="00362AA4" w:rsidP="00B825C6">
            <w:pPr>
              <w:rPr>
                <w:rFonts w:ascii="Garamond" w:hAnsi="Garamond"/>
                <w:szCs w:val="28"/>
              </w:rPr>
            </w:pPr>
          </w:p>
        </w:tc>
      </w:tr>
      <w:tr w:rsidR="0017319A" w:rsidRPr="005B284C" w14:paraId="1B1FD852" w14:textId="77777777" w:rsidTr="007D1538">
        <w:trPr>
          <w:trHeight w:val="188"/>
        </w:trPr>
        <w:tc>
          <w:tcPr>
            <w:tcW w:w="3200" w:type="dxa"/>
            <w:shd w:val="clear" w:color="auto" w:fill="D9D9D9" w:themeFill="background1" w:themeFillShade="D9"/>
          </w:tcPr>
          <w:p w14:paraId="13E351F1" w14:textId="7777777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</w:p>
        </w:tc>
        <w:tc>
          <w:tcPr>
            <w:tcW w:w="11318" w:type="dxa"/>
            <w:shd w:val="clear" w:color="auto" w:fill="D9D9D9" w:themeFill="background1" w:themeFillShade="D9"/>
          </w:tcPr>
          <w:p w14:paraId="12CB44EC" w14:textId="7777777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</w:p>
        </w:tc>
      </w:tr>
      <w:tr w:rsidR="0017319A" w:rsidRPr="005B284C" w14:paraId="799390E0" w14:textId="77777777" w:rsidTr="008E0846">
        <w:trPr>
          <w:trHeight w:val="836"/>
        </w:trPr>
        <w:tc>
          <w:tcPr>
            <w:tcW w:w="3200" w:type="dxa"/>
          </w:tcPr>
          <w:p w14:paraId="2FBA7950" w14:textId="29EEA30A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  <w:r w:rsidRPr="005B284C">
              <w:rPr>
                <w:rFonts w:ascii="Garamond" w:hAnsi="Garamond"/>
                <w:szCs w:val="28"/>
              </w:rPr>
              <w:t>Evidence of Response to Previous P</w:t>
            </w:r>
            <w:r w:rsidR="00A82D1A">
              <w:rPr>
                <w:rFonts w:ascii="Garamond" w:hAnsi="Garamond"/>
                <w:szCs w:val="28"/>
              </w:rPr>
              <w:t xml:space="preserve">rogram </w:t>
            </w:r>
            <w:r w:rsidRPr="005B284C">
              <w:rPr>
                <w:rFonts w:ascii="Garamond" w:hAnsi="Garamond"/>
                <w:szCs w:val="28"/>
              </w:rPr>
              <w:t>R</w:t>
            </w:r>
            <w:r w:rsidR="00A82D1A">
              <w:rPr>
                <w:rFonts w:ascii="Garamond" w:hAnsi="Garamond"/>
                <w:szCs w:val="28"/>
              </w:rPr>
              <w:t>eview</w:t>
            </w:r>
            <w:r w:rsidRPr="005B284C">
              <w:rPr>
                <w:rFonts w:ascii="Garamond" w:hAnsi="Garamond"/>
                <w:szCs w:val="28"/>
              </w:rPr>
              <w:t xml:space="preserve"> Rec</w:t>
            </w:r>
            <w:r w:rsidR="00A82D1A">
              <w:rPr>
                <w:rFonts w:ascii="Garamond" w:hAnsi="Garamond"/>
                <w:szCs w:val="28"/>
              </w:rPr>
              <w:t>ommendation</w:t>
            </w:r>
            <w:r w:rsidRPr="005B284C">
              <w:rPr>
                <w:rFonts w:ascii="Garamond" w:hAnsi="Garamond"/>
                <w:szCs w:val="28"/>
              </w:rPr>
              <w:t xml:space="preserve">s: </w:t>
            </w:r>
          </w:p>
        </w:tc>
        <w:tc>
          <w:tcPr>
            <w:tcW w:w="11318" w:type="dxa"/>
          </w:tcPr>
          <w:p w14:paraId="0C64295D" w14:textId="7CDAA048" w:rsidR="00362AA4" w:rsidRPr="007E4631" w:rsidRDefault="00362AA4" w:rsidP="007E4631">
            <w:pPr>
              <w:rPr>
                <w:i/>
                <w:iCs/>
              </w:rPr>
            </w:pPr>
          </w:p>
        </w:tc>
      </w:tr>
      <w:tr w:rsidR="0017319A" w:rsidRPr="005B284C" w14:paraId="67072418" w14:textId="77777777" w:rsidTr="007D1538">
        <w:trPr>
          <w:trHeight w:val="126"/>
        </w:trPr>
        <w:tc>
          <w:tcPr>
            <w:tcW w:w="3200" w:type="dxa"/>
            <w:shd w:val="clear" w:color="auto" w:fill="D9D9D9" w:themeFill="background1" w:themeFillShade="D9"/>
          </w:tcPr>
          <w:p w14:paraId="2D29D524" w14:textId="7777777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</w:p>
        </w:tc>
        <w:tc>
          <w:tcPr>
            <w:tcW w:w="11318" w:type="dxa"/>
            <w:shd w:val="clear" w:color="auto" w:fill="D9D9D9" w:themeFill="background1" w:themeFillShade="D9"/>
          </w:tcPr>
          <w:p w14:paraId="38E291FB" w14:textId="7777777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</w:p>
        </w:tc>
      </w:tr>
      <w:tr w:rsidR="0017319A" w:rsidRPr="005B284C" w14:paraId="3707F90B" w14:textId="77777777" w:rsidTr="00D523C2">
        <w:trPr>
          <w:trHeight w:val="267"/>
        </w:trPr>
        <w:tc>
          <w:tcPr>
            <w:tcW w:w="3200" w:type="dxa"/>
          </w:tcPr>
          <w:p w14:paraId="1800ABBA" w14:textId="572BB3CB" w:rsidR="0017319A" w:rsidRPr="005B284C" w:rsidRDefault="00362AA4" w:rsidP="00B825C6">
            <w:pPr>
              <w:rPr>
                <w:rFonts w:ascii="Garamond" w:hAnsi="Garamond"/>
                <w:szCs w:val="28"/>
              </w:rPr>
            </w:pPr>
            <w:r>
              <w:rPr>
                <w:rFonts w:ascii="Garamond" w:hAnsi="Garamond"/>
                <w:szCs w:val="28"/>
              </w:rPr>
              <w:t xml:space="preserve">Committee </w:t>
            </w:r>
            <w:r w:rsidR="0017319A" w:rsidRPr="005B284C">
              <w:rPr>
                <w:rFonts w:ascii="Garamond" w:hAnsi="Garamond"/>
                <w:szCs w:val="28"/>
              </w:rPr>
              <w:t>Notes</w:t>
            </w:r>
            <w:r w:rsidR="001E3D61">
              <w:rPr>
                <w:rFonts w:ascii="Garamond" w:hAnsi="Garamond"/>
                <w:szCs w:val="28"/>
              </w:rPr>
              <w:t xml:space="preserve"> for current review</w:t>
            </w:r>
            <w:r w:rsidR="0017319A" w:rsidRPr="005B284C">
              <w:rPr>
                <w:rFonts w:ascii="Garamond" w:hAnsi="Garamond"/>
                <w:szCs w:val="28"/>
              </w:rPr>
              <w:t>:</w:t>
            </w:r>
          </w:p>
        </w:tc>
        <w:tc>
          <w:tcPr>
            <w:tcW w:w="11318" w:type="dxa"/>
          </w:tcPr>
          <w:p w14:paraId="69B3EFEB" w14:textId="5C31640A" w:rsidR="002863E3" w:rsidRPr="00362AA4" w:rsidRDefault="002863E3" w:rsidP="002863E3">
            <w:pPr>
              <w:ind w:left="-74"/>
              <w:rPr>
                <w:rFonts w:ascii="Garamond" w:hAnsi="Garamond"/>
                <w:szCs w:val="28"/>
              </w:rPr>
            </w:pPr>
          </w:p>
        </w:tc>
      </w:tr>
      <w:tr w:rsidR="0017319A" w:rsidRPr="005B284C" w14:paraId="0D084ABB" w14:textId="77777777" w:rsidTr="00D523C2">
        <w:trPr>
          <w:trHeight w:val="368"/>
        </w:trPr>
        <w:tc>
          <w:tcPr>
            <w:tcW w:w="3200" w:type="dxa"/>
          </w:tcPr>
          <w:p w14:paraId="714396E0" w14:textId="243A0068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  <w:r w:rsidRPr="005B284C">
              <w:rPr>
                <w:rFonts w:ascii="Garamond" w:hAnsi="Garamond"/>
                <w:szCs w:val="28"/>
              </w:rPr>
              <w:t>Commendations</w:t>
            </w:r>
            <w:r w:rsidR="00A82D1A">
              <w:rPr>
                <w:rFonts w:ascii="Garamond" w:hAnsi="Garamond"/>
                <w:szCs w:val="28"/>
              </w:rPr>
              <w:t xml:space="preserve"> of Program</w:t>
            </w:r>
            <w:r w:rsidRPr="005B284C">
              <w:rPr>
                <w:rFonts w:ascii="Garamond" w:hAnsi="Garamond"/>
                <w:szCs w:val="28"/>
              </w:rPr>
              <w:t xml:space="preserve">: </w:t>
            </w:r>
          </w:p>
          <w:p w14:paraId="48FFF906" w14:textId="7777777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</w:p>
        </w:tc>
        <w:tc>
          <w:tcPr>
            <w:tcW w:w="11318" w:type="dxa"/>
          </w:tcPr>
          <w:p w14:paraId="1F013984" w14:textId="2B524578" w:rsidR="0017319A" w:rsidRPr="00362AA4" w:rsidRDefault="0017319A" w:rsidP="00D523C2">
            <w:pPr>
              <w:rPr>
                <w:rFonts w:ascii="Garamond" w:hAnsi="Garamond"/>
              </w:rPr>
            </w:pPr>
          </w:p>
        </w:tc>
      </w:tr>
      <w:tr w:rsidR="0017319A" w:rsidRPr="005B284C" w14:paraId="3AC76505" w14:textId="77777777" w:rsidTr="00D523C2">
        <w:trPr>
          <w:trHeight w:val="394"/>
        </w:trPr>
        <w:tc>
          <w:tcPr>
            <w:tcW w:w="3200" w:type="dxa"/>
          </w:tcPr>
          <w:p w14:paraId="1227B03E" w14:textId="1CF723B2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  <w:r w:rsidRPr="005B284C">
              <w:rPr>
                <w:rFonts w:ascii="Garamond" w:hAnsi="Garamond"/>
                <w:szCs w:val="28"/>
              </w:rPr>
              <w:t xml:space="preserve">Recommendations </w:t>
            </w:r>
            <w:r w:rsidR="00A82D1A">
              <w:rPr>
                <w:rFonts w:ascii="Garamond" w:hAnsi="Garamond"/>
                <w:szCs w:val="28"/>
              </w:rPr>
              <w:t>by Program Review Committee g</w:t>
            </w:r>
            <w:r w:rsidRPr="005B284C">
              <w:rPr>
                <w:rFonts w:ascii="Garamond" w:hAnsi="Garamond"/>
                <w:szCs w:val="28"/>
              </w:rPr>
              <w:t xml:space="preserve">oing </w:t>
            </w:r>
            <w:r w:rsidR="00A82D1A">
              <w:rPr>
                <w:rFonts w:ascii="Garamond" w:hAnsi="Garamond"/>
                <w:szCs w:val="28"/>
              </w:rPr>
              <w:t>f</w:t>
            </w:r>
            <w:r w:rsidRPr="005B284C">
              <w:rPr>
                <w:rFonts w:ascii="Garamond" w:hAnsi="Garamond"/>
                <w:szCs w:val="28"/>
              </w:rPr>
              <w:t>orward:</w:t>
            </w:r>
          </w:p>
          <w:p w14:paraId="17A0F8DE" w14:textId="7777777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</w:p>
        </w:tc>
        <w:tc>
          <w:tcPr>
            <w:tcW w:w="11318" w:type="dxa"/>
          </w:tcPr>
          <w:p w14:paraId="157814EC" w14:textId="6DD7B530" w:rsidR="0017319A" w:rsidRPr="002863E3" w:rsidRDefault="0017319A" w:rsidP="002863E3">
            <w:pPr>
              <w:rPr>
                <w:rFonts w:ascii="Garamond" w:hAnsi="Garamond"/>
                <w:highlight w:val="green"/>
              </w:rPr>
            </w:pPr>
          </w:p>
        </w:tc>
      </w:tr>
      <w:tr w:rsidR="0017319A" w:rsidRPr="005B284C" w14:paraId="18AB1CA5" w14:textId="77777777" w:rsidTr="00D523C2">
        <w:trPr>
          <w:trHeight w:val="267"/>
        </w:trPr>
        <w:tc>
          <w:tcPr>
            <w:tcW w:w="3200" w:type="dxa"/>
          </w:tcPr>
          <w:p w14:paraId="0E7B4F01" w14:textId="61E08267" w:rsidR="0017319A" w:rsidRPr="005B284C" w:rsidRDefault="0017319A" w:rsidP="00B825C6">
            <w:pPr>
              <w:rPr>
                <w:rFonts w:ascii="Garamond" w:hAnsi="Garamond"/>
                <w:szCs w:val="28"/>
              </w:rPr>
            </w:pPr>
            <w:r w:rsidRPr="005B284C">
              <w:rPr>
                <w:rFonts w:ascii="Garamond" w:hAnsi="Garamond"/>
                <w:szCs w:val="28"/>
              </w:rPr>
              <w:lastRenderedPageBreak/>
              <w:t>General Feedback</w:t>
            </w:r>
            <w:r w:rsidR="00A82D1A">
              <w:rPr>
                <w:rFonts w:ascii="Garamond" w:hAnsi="Garamond"/>
                <w:szCs w:val="28"/>
              </w:rPr>
              <w:t xml:space="preserve"> to program</w:t>
            </w:r>
            <w:r w:rsidR="001E3D61">
              <w:rPr>
                <w:rFonts w:ascii="Garamond" w:hAnsi="Garamond"/>
                <w:szCs w:val="28"/>
              </w:rPr>
              <w:t>:</w:t>
            </w:r>
          </w:p>
        </w:tc>
        <w:tc>
          <w:tcPr>
            <w:tcW w:w="11318" w:type="dxa"/>
          </w:tcPr>
          <w:p w14:paraId="320C3071" w14:textId="77777777" w:rsidR="00362AA4" w:rsidRPr="00362AA4" w:rsidRDefault="00362AA4" w:rsidP="00362AA4">
            <w:pPr>
              <w:ind w:left="360"/>
              <w:rPr>
                <w:rFonts w:ascii="Garamond" w:hAnsi="Garamond"/>
                <w:szCs w:val="28"/>
              </w:rPr>
            </w:pPr>
          </w:p>
        </w:tc>
      </w:tr>
    </w:tbl>
    <w:p w14:paraId="2EED95D1" w14:textId="77777777" w:rsidR="008E0846" w:rsidRDefault="008E0846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bookmarkStart w:id="0" w:name="_Hlk118470877"/>
    </w:p>
    <w:p w14:paraId="00660AB8" w14:textId="77777777" w:rsidR="008E0846" w:rsidRDefault="008E0846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5D9050AF" w14:textId="00420929" w:rsidR="002863E3" w:rsidRDefault="00E71AFB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r>
        <w:rPr>
          <w:rFonts w:eastAsia="Times New Roman" w:cs="Times New Roman"/>
          <w:color w:val="000000"/>
          <w:kern w:val="0"/>
          <w:sz w:val="20"/>
          <w:szCs w:val="20"/>
        </w:rPr>
        <w:t xml:space="preserve">Faculty Signatures page 2  </w:t>
      </w:r>
      <w:r w:rsidR="008E0846">
        <w:rPr>
          <w:rFonts w:eastAsia="Times New Roman" w:cs="Times New Roman"/>
          <w:color w:val="000000"/>
          <w:kern w:val="0"/>
          <w:sz w:val="20"/>
          <w:szCs w:val="20"/>
        </w:rPr>
        <w:t>____ Yes</w:t>
      </w:r>
      <w:r w:rsidR="008E0846">
        <w:rPr>
          <w:rFonts w:eastAsia="Times New Roman" w:cs="Times New Roman"/>
          <w:color w:val="000000"/>
          <w:kern w:val="0"/>
          <w:sz w:val="20"/>
          <w:szCs w:val="20"/>
        </w:rPr>
        <w:tab/>
        <w:t>____ No</w:t>
      </w:r>
    </w:p>
    <w:p w14:paraId="54A36715" w14:textId="77777777" w:rsidR="002863E3" w:rsidRDefault="002863E3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7A1D3E44" w14:textId="00C751D8" w:rsidR="00E71AFB" w:rsidRDefault="00E71AFB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r>
        <w:rPr>
          <w:rFonts w:eastAsia="Times New Roman" w:cs="Times New Roman"/>
          <w:color w:val="000000"/>
          <w:kern w:val="0"/>
          <w:sz w:val="20"/>
          <w:szCs w:val="20"/>
        </w:rPr>
        <w:t>Academic Dean Review page 3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</w:r>
    </w:p>
    <w:p w14:paraId="41DB70AE" w14:textId="33CA6848" w:rsidR="00E71AFB" w:rsidRDefault="00E71AFB" w:rsidP="00E71AFB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r>
        <w:rPr>
          <w:rFonts w:eastAsia="Times New Roman" w:cs="Times New Roman"/>
          <w:color w:val="000000"/>
          <w:kern w:val="0"/>
          <w:sz w:val="20"/>
          <w:szCs w:val="20"/>
        </w:rPr>
        <w:tab/>
        <w:t>Letter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  <w:t>____ Yes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  <w:t>____ No</w:t>
      </w:r>
    </w:p>
    <w:p w14:paraId="6909B5B4" w14:textId="770F72E3" w:rsidR="00E71AFB" w:rsidRDefault="00E71AFB" w:rsidP="00E71AFB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r>
        <w:rPr>
          <w:rFonts w:eastAsia="Times New Roman" w:cs="Times New Roman"/>
          <w:color w:val="000000"/>
          <w:kern w:val="0"/>
          <w:sz w:val="20"/>
          <w:szCs w:val="20"/>
        </w:rPr>
        <w:tab/>
        <w:t>Signature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  <w:t>____ Yes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  <w:t>____ No</w:t>
      </w:r>
    </w:p>
    <w:p w14:paraId="5D2F85B1" w14:textId="348CB55A" w:rsidR="00E71AFB" w:rsidRDefault="00E71AFB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0864390B" w14:textId="35FA86CE" w:rsidR="00E71AFB" w:rsidRDefault="00E71AFB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r>
        <w:rPr>
          <w:rFonts w:eastAsia="Times New Roman" w:cs="Times New Roman"/>
          <w:color w:val="000000"/>
          <w:kern w:val="0"/>
          <w:sz w:val="20"/>
          <w:szCs w:val="20"/>
        </w:rPr>
        <w:t>Graduate Dean Review page 3</w:t>
      </w:r>
    </w:p>
    <w:p w14:paraId="415FFAC3" w14:textId="26B75B6A" w:rsidR="00E71AFB" w:rsidRDefault="00E71AFB" w:rsidP="00E71AFB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r>
        <w:rPr>
          <w:rFonts w:eastAsia="Times New Roman" w:cs="Times New Roman"/>
          <w:color w:val="000000"/>
          <w:kern w:val="0"/>
          <w:sz w:val="20"/>
          <w:szCs w:val="20"/>
        </w:rPr>
        <w:tab/>
        <w:t>Letter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  <w:t>____ Yes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  <w:t>____ No</w:t>
      </w:r>
      <w:r w:rsidR="002863E3">
        <w:rPr>
          <w:rFonts w:eastAsia="Times New Roman" w:cs="Times New Roman"/>
          <w:color w:val="000000"/>
          <w:kern w:val="0"/>
          <w:sz w:val="20"/>
          <w:szCs w:val="20"/>
        </w:rPr>
        <w:tab/>
      </w:r>
      <w:r w:rsidR="002863E3">
        <w:rPr>
          <w:rFonts w:eastAsia="Times New Roman" w:cs="Times New Roman"/>
          <w:color w:val="000000"/>
          <w:kern w:val="0"/>
          <w:sz w:val="20"/>
          <w:szCs w:val="20"/>
        </w:rPr>
        <w:tab/>
        <w:t>____ N/A</w:t>
      </w:r>
    </w:p>
    <w:p w14:paraId="7D2AA2B9" w14:textId="77777777" w:rsidR="008E0846" w:rsidRDefault="00E71AFB" w:rsidP="008E0846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  <w:r>
        <w:rPr>
          <w:rFonts w:eastAsia="Times New Roman" w:cs="Times New Roman"/>
          <w:color w:val="000000"/>
          <w:kern w:val="0"/>
          <w:sz w:val="20"/>
          <w:szCs w:val="20"/>
        </w:rPr>
        <w:tab/>
        <w:t>Signature</w:t>
      </w:r>
      <w:r>
        <w:rPr>
          <w:rFonts w:eastAsia="Times New Roman" w:cs="Times New Roman"/>
          <w:color w:val="000000"/>
          <w:kern w:val="0"/>
          <w:sz w:val="20"/>
          <w:szCs w:val="20"/>
        </w:rPr>
        <w:tab/>
      </w:r>
      <w:r w:rsidR="008E0846">
        <w:rPr>
          <w:rFonts w:eastAsia="Times New Roman" w:cs="Times New Roman"/>
          <w:color w:val="000000"/>
          <w:kern w:val="0"/>
          <w:sz w:val="20"/>
          <w:szCs w:val="20"/>
        </w:rPr>
        <w:t>____ Yes</w:t>
      </w:r>
      <w:r w:rsidR="008E0846">
        <w:rPr>
          <w:rFonts w:eastAsia="Times New Roman" w:cs="Times New Roman"/>
          <w:color w:val="000000"/>
          <w:kern w:val="0"/>
          <w:sz w:val="20"/>
          <w:szCs w:val="20"/>
        </w:rPr>
        <w:tab/>
        <w:t>____ No</w:t>
      </w:r>
      <w:r w:rsidR="008E0846">
        <w:rPr>
          <w:rFonts w:eastAsia="Times New Roman" w:cs="Times New Roman"/>
          <w:color w:val="000000"/>
          <w:kern w:val="0"/>
          <w:sz w:val="20"/>
          <w:szCs w:val="20"/>
        </w:rPr>
        <w:tab/>
      </w:r>
      <w:r w:rsidR="008E0846">
        <w:rPr>
          <w:rFonts w:eastAsia="Times New Roman" w:cs="Times New Roman"/>
          <w:color w:val="000000"/>
          <w:kern w:val="0"/>
          <w:sz w:val="20"/>
          <w:szCs w:val="20"/>
        </w:rPr>
        <w:tab/>
        <w:t>____ N/A</w:t>
      </w:r>
    </w:p>
    <w:p w14:paraId="0917DBB6" w14:textId="67B19F52" w:rsidR="002863E3" w:rsidRDefault="002863E3" w:rsidP="002863E3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5716333E" w14:textId="77777777" w:rsidR="007D1538" w:rsidRPr="009F2DF5" w:rsidRDefault="007D1538" w:rsidP="009F2DF5">
      <w:pPr>
        <w:widowControl/>
        <w:shd w:val="clear" w:color="auto" w:fill="FFFFFF"/>
        <w:suppressAutoHyphens w:val="0"/>
        <w:autoSpaceDN/>
        <w:textAlignment w:val="auto"/>
        <w:rPr>
          <w:rFonts w:eastAsia="Times New Roman" w:cs="Times New Roman"/>
          <w:color w:val="000000"/>
          <w:kern w:val="0"/>
          <w:sz w:val="20"/>
          <w:szCs w:val="20"/>
        </w:rPr>
      </w:pPr>
    </w:p>
    <w:p w14:paraId="2FA9DC48" w14:textId="4C5BB1DD" w:rsidR="00933652" w:rsidRDefault="00934387" w:rsidP="00933652">
      <w:pPr>
        <w:pStyle w:val="ListParagraph"/>
        <w:ind w:left="0"/>
        <w:rPr>
          <w:rFonts w:ascii="Garamond" w:hAnsi="Garamond"/>
          <w:sz w:val="21"/>
          <w:szCs w:val="21"/>
        </w:rPr>
      </w:pPr>
      <w:bookmarkStart w:id="1" w:name="_Hlk118470601"/>
      <w:bookmarkEnd w:id="0"/>
      <w:r>
        <w:rPr>
          <w:rFonts w:ascii="Garamond" w:hAnsi="Garamond"/>
          <w:szCs w:val="24"/>
        </w:rPr>
        <w:t xml:space="preserve">University Program Review </w:t>
      </w:r>
      <w:bookmarkEnd w:id="1"/>
      <w:r w:rsidR="001E3D61">
        <w:rPr>
          <w:rFonts w:ascii="Garamond" w:hAnsi="Garamond"/>
          <w:szCs w:val="24"/>
        </w:rPr>
        <w:t>Committee r</w:t>
      </w:r>
      <w:r w:rsidR="00933652" w:rsidRPr="00C11746">
        <w:rPr>
          <w:rFonts w:ascii="Garamond" w:hAnsi="Garamond"/>
          <w:szCs w:val="24"/>
        </w:rPr>
        <w:t>ecommendation</w:t>
      </w:r>
      <w:r w:rsidR="007F21D4">
        <w:rPr>
          <w:rFonts w:ascii="Garamond" w:hAnsi="Garamond"/>
          <w:szCs w:val="24"/>
        </w:rPr>
        <w:t xml:space="preserve"> (Internal Follow-up)</w:t>
      </w:r>
      <w:r w:rsidR="001E3D61">
        <w:rPr>
          <w:rFonts w:ascii="Garamond" w:hAnsi="Garamond"/>
          <w:szCs w:val="24"/>
        </w:rPr>
        <w:t>, if any</w:t>
      </w:r>
      <w:r w:rsidR="00933652" w:rsidRPr="00C11746">
        <w:rPr>
          <w:rFonts w:ascii="Garamond" w:hAnsi="Garamond"/>
          <w:szCs w:val="24"/>
        </w:rPr>
        <w:t>:</w:t>
      </w:r>
    </w:p>
    <w:p w14:paraId="2861DBCB" w14:textId="51DC147B" w:rsid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>
        <w:rPr>
          <w:rFonts w:ascii="Garamond" w:hAnsi="Garamond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7EF70F" wp14:editId="1CD4C4F3">
                <wp:simplePos x="0" y="0"/>
                <wp:positionH relativeFrom="column">
                  <wp:posOffset>708660</wp:posOffset>
                </wp:positionH>
                <wp:positionV relativeFrom="paragraph">
                  <wp:posOffset>29845</wp:posOffset>
                </wp:positionV>
                <wp:extent cx="125730" cy="125730"/>
                <wp:effectExtent l="0" t="0" r="2667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141CBC" id="Rectangle 9" o:spid="_x0000_s1026" style="position:absolute;margin-left:55.8pt;margin-top:2.35pt;width:9.9pt;height:9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" filled="f" strokecolor="black [3200]" strokeweight="2pt"/>
            </w:pict>
          </mc:Fallback>
        </mc:AlternateContent>
      </w:r>
      <w:bookmarkStart w:id="2" w:name="_Hlk118470622"/>
      <w:r>
        <w:rPr>
          <w:rFonts w:ascii="Garamond" w:hAnsi="Garamond" w:cs="Calibri"/>
          <w:color w:val="000000"/>
        </w:rPr>
        <w:t>Resubmit with focus on Targeted area</w:t>
      </w:r>
      <w:r w:rsidR="00DC5D48">
        <w:rPr>
          <w:rFonts w:ascii="Garamond" w:hAnsi="Garamond" w:cs="Calibri"/>
          <w:color w:val="000000"/>
        </w:rPr>
        <w:t>(s)</w:t>
      </w:r>
      <w:r>
        <w:rPr>
          <w:rFonts w:ascii="Garamond" w:hAnsi="Garamond" w:cs="Calibri"/>
          <w:color w:val="000000"/>
        </w:rPr>
        <w:t xml:space="preserve"> circled below (e.g. SMART Goals, additional data/narrative) </w:t>
      </w:r>
    </w:p>
    <w:p w14:paraId="47F9F420" w14:textId="3FBD4E5C" w:rsidR="00DC5D48" w:rsidRDefault="00DC5D48" w:rsidP="007F21D4">
      <w:pPr>
        <w:ind w:left="720" w:firstLine="720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 xml:space="preserve">Recommendations/Feedback:   </w:t>
      </w:r>
    </w:p>
    <w:bookmarkEnd w:id="2"/>
    <w:p w14:paraId="1AF5CC63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1) Market demand for the program;</w:t>
      </w:r>
    </w:p>
    <w:p w14:paraId="62AEA3F1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2) Student demand, student accessibility, and student return on investment;</w:t>
      </w:r>
    </w:p>
    <w:p w14:paraId="60D4344F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3) Centrality of the program to fulfilling the mission and the role of the institution;</w:t>
      </w:r>
    </w:p>
    <w:p w14:paraId="47E799C8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4) The quality of the program as assessed by its curriculum and impact on students;</w:t>
      </w:r>
    </w:p>
    <w:p w14:paraId="1B037AC1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5) The service the program provides to the discipline, the university, and beyond; and</w:t>
      </w:r>
    </w:p>
    <w:p w14:paraId="1762FD58" w14:textId="77777777" w:rsid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6) The program’s cost</w:t>
      </w:r>
      <w:r w:rsidRPr="007F21D4">
        <w:rPr>
          <w:rFonts w:cs="Times New Roman"/>
          <w:color w:val="000000"/>
        </w:rPr>
        <w:t>‐</w:t>
      </w:r>
      <w:r w:rsidRPr="007F21D4">
        <w:rPr>
          <w:rFonts w:ascii="Garamond" w:hAnsi="Garamond" w:cs="Calibri"/>
          <w:color w:val="000000"/>
        </w:rPr>
        <w:t>effectiveness.</w:t>
      </w:r>
      <w:r>
        <w:rPr>
          <w:rFonts w:ascii="Garamond" w:hAnsi="Garamond" w:cs="Calibri"/>
          <w:color w:val="000000"/>
        </w:rPr>
        <w:tab/>
      </w:r>
    </w:p>
    <w:p w14:paraId="0754EFE9" w14:textId="765AE07C" w:rsidR="007F21D4" w:rsidRDefault="007F21D4" w:rsidP="00DC5D48">
      <w:pPr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ab/>
        <w:t xml:space="preserve">   </w:t>
      </w:r>
      <w:bookmarkStart w:id="3" w:name="_Hlk118470835"/>
    </w:p>
    <w:p w14:paraId="5F54BE8A" w14:textId="77777777" w:rsid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515BCA">
        <w:rPr>
          <w:rFonts w:ascii="Garamond" w:hAnsi="Garamond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331C52" wp14:editId="4600909E">
                <wp:simplePos x="0" y="0"/>
                <wp:positionH relativeFrom="column">
                  <wp:posOffset>702945</wp:posOffset>
                </wp:positionH>
                <wp:positionV relativeFrom="paragraph">
                  <wp:posOffset>11430</wp:posOffset>
                </wp:positionV>
                <wp:extent cx="125730" cy="125730"/>
                <wp:effectExtent l="0" t="0" r="2667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68165E" id="Rectangle 5" o:spid="_x0000_s1026" style="position:absolute;margin-left:55.35pt;margin-top:.9pt;width:9.9pt;height:9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" filled="f" strokecolor="black [3200]" strokeweight="2pt"/>
            </w:pict>
          </mc:Fallback>
        </mc:AlternateContent>
      </w:r>
      <w:bookmarkStart w:id="4" w:name="_Hlk118470801"/>
      <w:bookmarkEnd w:id="3"/>
      <w:r>
        <w:rPr>
          <w:rFonts w:ascii="Garamond" w:hAnsi="Garamond" w:cs="Calibri"/>
          <w:color w:val="000000"/>
        </w:rPr>
        <w:t>Program Review Meets Expectations</w:t>
      </w:r>
      <w:bookmarkEnd w:id="4"/>
      <w:r>
        <w:rPr>
          <w:rFonts w:ascii="Garamond" w:hAnsi="Garamond" w:cs="Calibri"/>
          <w:color w:val="000000"/>
        </w:rPr>
        <w:t xml:space="preserve"> in all 6 areas of focus: </w:t>
      </w:r>
    </w:p>
    <w:p w14:paraId="3AECBD69" w14:textId="48FAF9FA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1) Market demand for the program;</w:t>
      </w:r>
    </w:p>
    <w:p w14:paraId="272B4461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2) Student demand, student accessibility, and student return on investment;</w:t>
      </w:r>
    </w:p>
    <w:p w14:paraId="41EB11E8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3) Centrality of the program to fulfilling the mission and the role of the institution;</w:t>
      </w:r>
    </w:p>
    <w:p w14:paraId="721AD4DC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4) The quality of the program as assessed by its curriculum and impact on students;</w:t>
      </w:r>
    </w:p>
    <w:p w14:paraId="0A64E520" w14:textId="77777777" w:rsidR="007F21D4" w:rsidRP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5) The service the program provides to the discipline, the university, and beyond; and</w:t>
      </w:r>
    </w:p>
    <w:p w14:paraId="5BB6B100" w14:textId="77777777" w:rsidR="007F21D4" w:rsidRDefault="007F21D4" w:rsidP="007F21D4">
      <w:pPr>
        <w:ind w:left="720" w:firstLine="720"/>
        <w:rPr>
          <w:rFonts w:ascii="Garamond" w:hAnsi="Garamond" w:cs="Calibri"/>
          <w:color w:val="000000"/>
        </w:rPr>
      </w:pPr>
      <w:r w:rsidRPr="007F21D4">
        <w:rPr>
          <w:rFonts w:ascii="Garamond" w:hAnsi="Garamond" w:cs="Calibri"/>
          <w:color w:val="000000"/>
        </w:rPr>
        <w:t>(6) The program’s cost</w:t>
      </w:r>
      <w:r w:rsidRPr="007F21D4">
        <w:rPr>
          <w:rFonts w:cs="Times New Roman"/>
          <w:color w:val="000000"/>
        </w:rPr>
        <w:t>‐</w:t>
      </w:r>
      <w:r w:rsidRPr="007F21D4">
        <w:rPr>
          <w:rFonts w:ascii="Garamond" w:hAnsi="Garamond" w:cs="Calibri"/>
          <w:color w:val="000000"/>
        </w:rPr>
        <w:t>effectiveness.</w:t>
      </w:r>
      <w:r>
        <w:rPr>
          <w:rFonts w:ascii="Garamond" w:hAnsi="Garamond" w:cs="Calibri"/>
          <w:color w:val="000000"/>
        </w:rPr>
        <w:tab/>
      </w:r>
    </w:p>
    <w:p w14:paraId="31BDFA01" w14:textId="0AB12592" w:rsidR="007F21D4" w:rsidRPr="00BE35A3" w:rsidRDefault="007F21D4" w:rsidP="007F21D4">
      <w:pPr>
        <w:ind w:left="720" w:firstLine="720"/>
        <w:rPr>
          <w:rFonts w:ascii="Garamond" w:hAnsi="Garamond" w:cs="Calibri"/>
          <w:color w:val="000000"/>
        </w:rPr>
      </w:pPr>
      <w:r>
        <w:rPr>
          <w:rFonts w:ascii="Garamond" w:hAnsi="Garamond" w:cs="Calibri"/>
          <w:color w:val="000000"/>
        </w:rPr>
        <w:tab/>
      </w:r>
      <w:r w:rsidRPr="00BE35A3">
        <w:rPr>
          <w:rFonts w:ascii="Garamond" w:hAnsi="Garamond" w:cs="Calibri"/>
          <w:color w:val="000000"/>
        </w:rPr>
        <w:t xml:space="preserve"> </w:t>
      </w:r>
    </w:p>
    <w:p w14:paraId="1763CC08" w14:textId="77777777" w:rsidR="007D4DDF" w:rsidRPr="00BE35A3" w:rsidRDefault="007D4DDF" w:rsidP="001E3D61">
      <w:pPr>
        <w:pStyle w:val="ListParagraph"/>
        <w:ind w:left="0"/>
        <w:rPr>
          <w:rFonts w:ascii="Garamond" w:hAnsi="Garamond" w:cs="Calibri"/>
          <w:color w:val="000000"/>
        </w:rPr>
      </w:pPr>
    </w:p>
    <w:sectPr w:rsidR="007D4DDF" w:rsidRPr="00BE35A3" w:rsidSect="00B031A8">
      <w:headerReference w:type="default" r:id="rId10"/>
      <w:pgSz w:w="15840" w:h="12240" w:orient="landscape" w:code="1"/>
      <w:pgMar w:top="720" w:right="720" w:bottom="27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BC57B" w14:textId="77777777" w:rsidR="00B22B85" w:rsidRDefault="00B22B85" w:rsidP="00555E85">
      <w:r>
        <w:separator/>
      </w:r>
    </w:p>
  </w:endnote>
  <w:endnote w:type="continuationSeparator" w:id="0">
    <w:p w14:paraId="20D192E4" w14:textId="77777777" w:rsidR="00B22B85" w:rsidRDefault="00B22B85" w:rsidP="00555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C8942" w14:textId="77777777" w:rsidR="00B22B85" w:rsidRDefault="00B22B85" w:rsidP="00555E85">
      <w:r w:rsidRPr="00555E85">
        <w:rPr>
          <w:color w:val="000000"/>
        </w:rPr>
        <w:separator/>
      </w:r>
    </w:p>
  </w:footnote>
  <w:footnote w:type="continuationSeparator" w:id="0">
    <w:p w14:paraId="1A86B9CB" w14:textId="77777777" w:rsidR="00B22B85" w:rsidRDefault="00B22B85" w:rsidP="00555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C74EB" w14:textId="77777777" w:rsidR="006E23A4" w:rsidRDefault="00670632" w:rsidP="00915BA7">
    <w:pPr>
      <w:pStyle w:val="Standard"/>
      <w:snapToGrid w:val="0"/>
      <w:jc w:val="right"/>
      <w:rPr>
        <w:rFonts w:ascii="Cambria" w:hAnsi="Cambria"/>
        <w:b/>
        <w:noProof/>
        <w:sz w:val="28"/>
        <w:szCs w:val="28"/>
        <w:lang w:val="en-US"/>
      </w:rPr>
    </w:pPr>
    <w:r>
      <w:rPr>
        <w:rFonts w:ascii="Cambria" w:hAnsi="Cambria"/>
        <w:b/>
        <w:noProof/>
        <w:sz w:val="28"/>
        <w:szCs w:val="28"/>
        <w:lang w:val="en-US"/>
      </w:rPr>
      <w:drawing>
        <wp:inline distT="0" distB="0" distL="0" distR="0" wp14:anchorId="00362260" wp14:editId="37D1803D">
          <wp:extent cx="2743200" cy="819150"/>
          <wp:effectExtent l="0" t="0" r="0" b="0"/>
          <wp:docPr id="6" name="Picture 6" descr="Wichita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BE1091" w14:textId="0E40481E" w:rsidR="00643819" w:rsidRPr="00643819" w:rsidRDefault="009B423D" w:rsidP="006E23A4">
    <w:pPr>
      <w:pStyle w:val="Standard"/>
      <w:snapToGrid w:val="0"/>
      <w:rPr>
        <w:rFonts w:ascii="Garamond" w:hAnsi="Garamond"/>
        <w:b/>
        <w:smallCaps/>
        <w:color w:val="000000"/>
        <w:sz w:val="28"/>
        <w:szCs w:val="28"/>
        <w:lang w:val="en-US"/>
      </w:rPr>
    </w:pPr>
    <w:r>
      <w:rPr>
        <w:rFonts w:ascii="Garamond" w:hAnsi="Garamond"/>
        <w:b/>
        <w:smallCaps/>
        <w:color w:val="FF0000"/>
        <w:sz w:val="28"/>
        <w:szCs w:val="28"/>
        <w:lang w:val="en-US"/>
      </w:rPr>
      <w:t>School/Department</w:t>
    </w:r>
    <w:r w:rsidR="00AF5DDD">
      <w:rPr>
        <w:rFonts w:ascii="Garamond" w:hAnsi="Garamond"/>
        <w:b/>
        <w:smallCaps/>
        <w:color w:val="FF0000"/>
        <w:sz w:val="28"/>
        <w:szCs w:val="28"/>
        <w:lang w:val="en-US"/>
      </w:rPr>
      <w:t xml:space="preserve"> </w:t>
    </w:r>
    <w:r w:rsidR="00643819" w:rsidRPr="00362AA4">
      <w:rPr>
        <w:rFonts w:ascii="Garamond" w:hAnsi="Garamond"/>
        <w:b/>
        <w:smallCaps/>
        <w:color w:val="FF0000"/>
        <w:sz w:val="28"/>
        <w:szCs w:val="28"/>
        <w:lang w:val="en-US"/>
      </w:rPr>
      <w:t xml:space="preserve"> </w:t>
    </w:r>
    <w:r w:rsidR="00643819" w:rsidRPr="00643819">
      <w:rPr>
        <w:rFonts w:ascii="Garamond" w:hAnsi="Garamond"/>
        <w:b/>
        <w:smallCaps/>
        <w:color w:val="000000"/>
        <w:sz w:val="28"/>
        <w:szCs w:val="28"/>
        <w:lang w:val="en-US"/>
      </w:rPr>
      <w:t xml:space="preserve">PROGRESS TOWARD ASSESSMENT OF PROGRAM – </w:t>
    </w:r>
    <w:r w:rsidR="00B97945">
      <w:rPr>
        <w:rFonts w:ascii="Garamond" w:hAnsi="Garamond"/>
        <w:b/>
        <w:smallCaps/>
        <w:color w:val="000000"/>
        <w:sz w:val="28"/>
        <w:szCs w:val="28"/>
        <w:lang w:val="en-US"/>
      </w:rPr>
      <w:t>OVERALL E</w:t>
    </w:r>
    <w:r w:rsidR="00643819" w:rsidRPr="00643819">
      <w:rPr>
        <w:rFonts w:ascii="Garamond" w:hAnsi="Garamond"/>
        <w:b/>
        <w:smallCaps/>
        <w:color w:val="000000"/>
        <w:sz w:val="28"/>
        <w:szCs w:val="28"/>
        <w:lang w:val="en-US"/>
      </w:rPr>
      <w:t>VALU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5D7"/>
    <w:multiLevelType w:val="multilevel"/>
    <w:tmpl w:val="31D64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AC574C"/>
    <w:multiLevelType w:val="hybridMultilevel"/>
    <w:tmpl w:val="6FE29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407A0"/>
    <w:multiLevelType w:val="hybridMultilevel"/>
    <w:tmpl w:val="0FF44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936"/>
    <w:multiLevelType w:val="hybridMultilevel"/>
    <w:tmpl w:val="21CAC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6B0DF9"/>
    <w:multiLevelType w:val="multilevel"/>
    <w:tmpl w:val="928ECF48"/>
    <w:styleLink w:val="WW8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4D37D8E"/>
    <w:multiLevelType w:val="hybridMultilevel"/>
    <w:tmpl w:val="21C28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52AA5"/>
    <w:multiLevelType w:val="multilevel"/>
    <w:tmpl w:val="4A7E30F4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7" w15:restartNumberingAfterBreak="0">
    <w:nsid w:val="28B27323"/>
    <w:multiLevelType w:val="multilevel"/>
    <w:tmpl w:val="9F806E70"/>
    <w:styleLink w:val="LS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36F22CA4"/>
    <w:multiLevelType w:val="hybridMultilevel"/>
    <w:tmpl w:val="5A840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8F4F83"/>
    <w:multiLevelType w:val="multilevel"/>
    <w:tmpl w:val="38706DF8"/>
    <w:styleLink w:val="WW8Num3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44BB7933"/>
    <w:multiLevelType w:val="hybridMultilevel"/>
    <w:tmpl w:val="D1F8C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6B5C84"/>
    <w:multiLevelType w:val="multilevel"/>
    <w:tmpl w:val="F89ACD5C"/>
    <w:styleLink w:val="WW8Num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565C569D"/>
    <w:multiLevelType w:val="multilevel"/>
    <w:tmpl w:val="272E8F78"/>
    <w:styleLink w:val="LS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6E656BC4"/>
    <w:multiLevelType w:val="multilevel"/>
    <w:tmpl w:val="0C241D54"/>
    <w:styleLink w:val="WW8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7C29154D"/>
    <w:multiLevelType w:val="hybridMultilevel"/>
    <w:tmpl w:val="48E4A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0963419">
    <w:abstractNumId w:val="11"/>
  </w:num>
  <w:num w:numId="2" w16cid:durableId="225532723">
    <w:abstractNumId w:val="13"/>
  </w:num>
  <w:num w:numId="3" w16cid:durableId="426733308">
    <w:abstractNumId w:val="9"/>
  </w:num>
  <w:num w:numId="4" w16cid:durableId="1028682735">
    <w:abstractNumId w:val="4"/>
  </w:num>
  <w:num w:numId="5" w16cid:durableId="1815485015">
    <w:abstractNumId w:val="12"/>
  </w:num>
  <w:num w:numId="6" w16cid:durableId="69352120">
    <w:abstractNumId w:val="7"/>
  </w:num>
  <w:num w:numId="7" w16cid:durableId="1852332290">
    <w:abstractNumId w:val="6"/>
  </w:num>
  <w:num w:numId="8" w16cid:durableId="153186033">
    <w:abstractNumId w:val="10"/>
  </w:num>
  <w:num w:numId="9" w16cid:durableId="945885326">
    <w:abstractNumId w:val="8"/>
  </w:num>
  <w:num w:numId="10" w16cid:durableId="482236499">
    <w:abstractNumId w:val="14"/>
  </w:num>
  <w:num w:numId="11" w16cid:durableId="1665625836">
    <w:abstractNumId w:val="2"/>
  </w:num>
  <w:num w:numId="12" w16cid:durableId="2083477737">
    <w:abstractNumId w:val="1"/>
  </w:num>
  <w:num w:numId="13" w16cid:durableId="1228346267">
    <w:abstractNumId w:val="3"/>
  </w:num>
  <w:num w:numId="14" w16cid:durableId="1650203945">
    <w:abstractNumId w:val="0"/>
  </w:num>
  <w:num w:numId="15" w16cid:durableId="10528512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jUzMzE1srA0MjJV0lEKTi0uzszPAykwqQUAlMpiBiwAAAA="/>
  </w:docVars>
  <w:rsids>
    <w:rsidRoot w:val="00555E85"/>
    <w:rsid w:val="00014C99"/>
    <w:rsid w:val="00027547"/>
    <w:rsid w:val="00031F15"/>
    <w:rsid w:val="00046AD9"/>
    <w:rsid w:val="000564FE"/>
    <w:rsid w:val="000767F3"/>
    <w:rsid w:val="000B2585"/>
    <w:rsid w:val="00130939"/>
    <w:rsid w:val="0017319A"/>
    <w:rsid w:val="00190637"/>
    <w:rsid w:val="00195DE6"/>
    <w:rsid w:val="001D1D44"/>
    <w:rsid w:val="001E3D61"/>
    <w:rsid w:val="002231BB"/>
    <w:rsid w:val="00246ADF"/>
    <w:rsid w:val="00266A3F"/>
    <w:rsid w:val="00267155"/>
    <w:rsid w:val="00282BD7"/>
    <w:rsid w:val="002863E3"/>
    <w:rsid w:val="002C74B3"/>
    <w:rsid w:val="00306C3D"/>
    <w:rsid w:val="00325356"/>
    <w:rsid w:val="0034123F"/>
    <w:rsid w:val="00351A55"/>
    <w:rsid w:val="00362AA4"/>
    <w:rsid w:val="003B543B"/>
    <w:rsid w:val="003C6E8C"/>
    <w:rsid w:val="003D7E0B"/>
    <w:rsid w:val="003E5252"/>
    <w:rsid w:val="003F1A3A"/>
    <w:rsid w:val="003F5D4A"/>
    <w:rsid w:val="00407B5D"/>
    <w:rsid w:val="00427267"/>
    <w:rsid w:val="00442A05"/>
    <w:rsid w:val="004610B4"/>
    <w:rsid w:val="00464734"/>
    <w:rsid w:val="0046777C"/>
    <w:rsid w:val="004A2693"/>
    <w:rsid w:val="004A630F"/>
    <w:rsid w:val="004D3FA8"/>
    <w:rsid w:val="004F7932"/>
    <w:rsid w:val="00521002"/>
    <w:rsid w:val="005352D9"/>
    <w:rsid w:val="00540587"/>
    <w:rsid w:val="00555E85"/>
    <w:rsid w:val="00593BE8"/>
    <w:rsid w:val="005962FF"/>
    <w:rsid w:val="005E5F69"/>
    <w:rsid w:val="00626408"/>
    <w:rsid w:val="00643819"/>
    <w:rsid w:val="00650FC5"/>
    <w:rsid w:val="006638CB"/>
    <w:rsid w:val="00670632"/>
    <w:rsid w:val="00673172"/>
    <w:rsid w:val="006B4148"/>
    <w:rsid w:val="006E23A4"/>
    <w:rsid w:val="006E36E0"/>
    <w:rsid w:val="00726ACE"/>
    <w:rsid w:val="00744C31"/>
    <w:rsid w:val="007576E8"/>
    <w:rsid w:val="00771437"/>
    <w:rsid w:val="00775AA0"/>
    <w:rsid w:val="00792570"/>
    <w:rsid w:val="007A347B"/>
    <w:rsid w:val="007C18D7"/>
    <w:rsid w:val="007D1538"/>
    <w:rsid w:val="007D4DDF"/>
    <w:rsid w:val="007D7D80"/>
    <w:rsid w:val="007E4631"/>
    <w:rsid w:val="007F21D4"/>
    <w:rsid w:val="007F2433"/>
    <w:rsid w:val="00806947"/>
    <w:rsid w:val="00813A51"/>
    <w:rsid w:val="0086224D"/>
    <w:rsid w:val="008867E8"/>
    <w:rsid w:val="008937DB"/>
    <w:rsid w:val="008A4758"/>
    <w:rsid w:val="008C371C"/>
    <w:rsid w:val="008E0846"/>
    <w:rsid w:val="00915BA7"/>
    <w:rsid w:val="00933652"/>
    <w:rsid w:val="00934387"/>
    <w:rsid w:val="009405FC"/>
    <w:rsid w:val="0095136D"/>
    <w:rsid w:val="00957CFD"/>
    <w:rsid w:val="0099053F"/>
    <w:rsid w:val="009A04D0"/>
    <w:rsid w:val="009B423D"/>
    <w:rsid w:val="009E75E8"/>
    <w:rsid w:val="009F2DF5"/>
    <w:rsid w:val="00A12CBE"/>
    <w:rsid w:val="00A6374F"/>
    <w:rsid w:val="00A82D1A"/>
    <w:rsid w:val="00AE472C"/>
    <w:rsid w:val="00AF4CAA"/>
    <w:rsid w:val="00AF5DDD"/>
    <w:rsid w:val="00B031A8"/>
    <w:rsid w:val="00B13BE4"/>
    <w:rsid w:val="00B22B85"/>
    <w:rsid w:val="00B2335A"/>
    <w:rsid w:val="00B4309C"/>
    <w:rsid w:val="00B63A05"/>
    <w:rsid w:val="00B86B05"/>
    <w:rsid w:val="00B97945"/>
    <w:rsid w:val="00BA6945"/>
    <w:rsid w:val="00BE1B77"/>
    <w:rsid w:val="00BE35A3"/>
    <w:rsid w:val="00BE704C"/>
    <w:rsid w:val="00C000FB"/>
    <w:rsid w:val="00C13C2D"/>
    <w:rsid w:val="00C15F27"/>
    <w:rsid w:val="00C16A7A"/>
    <w:rsid w:val="00C258A5"/>
    <w:rsid w:val="00C27201"/>
    <w:rsid w:val="00C3443A"/>
    <w:rsid w:val="00C94773"/>
    <w:rsid w:val="00CB0433"/>
    <w:rsid w:val="00CB04A0"/>
    <w:rsid w:val="00D013D3"/>
    <w:rsid w:val="00D03987"/>
    <w:rsid w:val="00D04512"/>
    <w:rsid w:val="00D247C6"/>
    <w:rsid w:val="00D523C2"/>
    <w:rsid w:val="00D72EFB"/>
    <w:rsid w:val="00DC5D48"/>
    <w:rsid w:val="00E17FAF"/>
    <w:rsid w:val="00E6742F"/>
    <w:rsid w:val="00E71AFB"/>
    <w:rsid w:val="00E962F4"/>
    <w:rsid w:val="00ED5FDC"/>
    <w:rsid w:val="00FD1AF6"/>
    <w:rsid w:val="00FF0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DF4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ahoma" w:hAnsi="Times New Roman" w:cs="Tahom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555E85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ru-RU"/>
    </w:rPr>
  </w:style>
  <w:style w:type="paragraph" w:customStyle="1" w:styleId="Heading">
    <w:name w:val="Heading"/>
    <w:basedOn w:val="Standard"/>
    <w:next w:val="Textbody"/>
    <w:rsid w:val="00555E85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extbody">
    <w:name w:val="Text body"/>
    <w:basedOn w:val="Standard"/>
    <w:rsid w:val="00555E85"/>
    <w:pPr>
      <w:spacing w:after="120"/>
    </w:pPr>
  </w:style>
  <w:style w:type="paragraph" w:styleId="List">
    <w:name w:val="List"/>
    <w:basedOn w:val="Textbody"/>
    <w:rsid w:val="00555E85"/>
  </w:style>
  <w:style w:type="paragraph" w:styleId="Caption">
    <w:name w:val="caption"/>
    <w:basedOn w:val="Standard"/>
    <w:rsid w:val="00555E8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555E85"/>
    <w:pPr>
      <w:suppressLineNumbers/>
    </w:pPr>
  </w:style>
  <w:style w:type="paragraph" w:styleId="CommentText">
    <w:name w:val="annotation text"/>
    <w:basedOn w:val="Standard"/>
    <w:rsid w:val="00555E85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555E85"/>
    <w:rPr>
      <w:b/>
      <w:bCs/>
    </w:rPr>
  </w:style>
  <w:style w:type="paragraph" w:styleId="BalloonText">
    <w:name w:val="Balloon Text"/>
    <w:basedOn w:val="Standard"/>
    <w:rsid w:val="00555E85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Standard"/>
    <w:rsid w:val="00555E85"/>
    <w:pPr>
      <w:suppressLineNumbers/>
    </w:pPr>
  </w:style>
  <w:style w:type="paragraph" w:customStyle="1" w:styleId="TableHeading">
    <w:name w:val="Table Heading"/>
    <w:basedOn w:val="TableContents"/>
    <w:rsid w:val="00555E85"/>
    <w:pPr>
      <w:jc w:val="center"/>
    </w:pPr>
    <w:rPr>
      <w:b/>
      <w:bCs/>
    </w:rPr>
  </w:style>
  <w:style w:type="character" w:customStyle="1" w:styleId="WW8Num1z0">
    <w:name w:val="WW8Num1z0"/>
    <w:rsid w:val="00555E85"/>
    <w:rPr>
      <w:rFonts w:ascii="Symbol" w:hAnsi="Symbol"/>
    </w:rPr>
  </w:style>
  <w:style w:type="character" w:customStyle="1" w:styleId="WW8Num1z1">
    <w:name w:val="WW8Num1z1"/>
    <w:rsid w:val="00555E85"/>
    <w:rPr>
      <w:rFonts w:ascii="Courier New" w:hAnsi="Courier New"/>
    </w:rPr>
  </w:style>
  <w:style w:type="character" w:customStyle="1" w:styleId="WW8Num1z2">
    <w:name w:val="WW8Num1z2"/>
    <w:rsid w:val="00555E85"/>
    <w:rPr>
      <w:rFonts w:ascii="Wingdings" w:hAnsi="Wingdings"/>
    </w:rPr>
  </w:style>
  <w:style w:type="character" w:customStyle="1" w:styleId="WW8Num2z0">
    <w:name w:val="WW8Num2z0"/>
    <w:rsid w:val="00555E85"/>
    <w:rPr>
      <w:rFonts w:ascii="Symbol" w:hAnsi="Symbol"/>
    </w:rPr>
  </w:style>
  <w:style w:type="character" w:customStyle="1" w:styleId="WW8Num2z1">
    <w:name w:val="WW8Num2z1"/>
    <w:rsid w:val="00555E85"/>
    <w:rPr>
      <w:rFonts w:ascii="Courier New" w:hAnsi="Courier New"/>
    </w:rPr>
  </w:style>
  <w:style w:type="character" w:customStyle="1" w:styleId="WW8Num2z2">
    <w:name w:val="WW8Num2z2"/>
    <w:rsid w:val="00555E85"/>
    <w:rPr>
      <w:rFonts w:ascii="Wingdings" w:hAnsi="Wingdings"/>
    </w:rPr>
  </w:style>
  <w:style w:type="character" w:customStyle="1" w:styleId="WW8Num3z0">
    <w:name w:val="WW8Num3z0"/>
    <w:rsid w:val="00555E85"/>
    <w:rPr>
      <w:rFonts w:ascii="Symbol" w:hAnsi="Symbol"/>
    </w:rPr>
  </w:style>
  <w:style w:type="character" w:customStyle="1" w:styleId="WW8Num3z1">
    <w:name w:val="WW8Num3z1"/>
    <w:rsid w:val="00555E85"/>
    <w:rPr>
      <w:rFonts w:ascii="Courier New" w:hAnsi="Courier New"/>
    </w:rPr>
  </w:style>
  <w:style w:type="character" w:customStyle="1" w:styleId="WW8Num3z2">
    <w:name w:val="WW8Num3z2"/>
    <w:rsid w:val="00555E85"/>
    <w:rPr>
      <w:rFonts w:ascii="Wingdings" w:hAnsi="Wingdings"/>
    </w:rPr>
  </w:style>
  <w:style w:type="character" w:customStyle="1" w:styleId="WW8Num4z0">
    <w:name w:val="WW8Num4z0"/>
    <w:rsid w:val="00555E85"/>
    <w:rPr>
      <w:rFonts w:ascii="Symbol" w:hAnsi="Symbol"/>
    </w:rPr>
  </w:style>
  <w:style w:type="character" w:customStyle="1" w:styleId="WW8Num4z1">
    <w:name w:val="WW8Num4z1"/>
    <w:rsid w:val="00555E85"/>
    <w:rPr>
      <w:rFonts w:ascii="Courier New" w:hAnsi="Courier New"/>
    </w:rPr>
  </w:style>
  <w:style w:type="character" w:customStyle="1" w:styleId="WW8Num4z2">
    <w:name w:val="WW8Num4z2"/>
    <w:rsid w:val="00555E85"/>
    <w:rPr>
      <w:rFonts w:ascii="Wingdings" w:hAnsi="Wingdings"/>
    </w:rPr>
  </w:style>
  <w:style w:type="character" w:styleId="CommentReference">
    <w:name w:val="annotation reference"/>
    <w:rsid w:val="00555E85"/>
    <w:rPr>
      <w:sz w:val="16"/>
      <w:szCs w:val="16"/>
    </w:rPr>
  </w:style>
  <w:style w:type="character" w:customStyle="1" w:styleId="CommentTextChar">
    <w:name w:val="Comment Text Char"/>
    <w:rsid w:val="00555E85"/>
    <w:rPr>
      <w:lang w:val="ru-RU"/>
    </w:rPr>
  </w:style>
  <w:style w:type="character" w:customStyle="1" w:styleId="CommentSubjectChar">
    <w:name w:val="Comment Subject Char"/>
    <w:rsid w:val="00555E85"/>
    <w:rPr>
      <w:b/>
      <w:bCs/>
      <w:lang w:val="ru-RU"/>
    </w:rPr>
  </w:style>
  <w:style w:type="character" w:customStyle="1" w:styleId="BalloonTextChar">
    <w:name w:val="Balloon Text Char"/>
    <w:rsid w:val="00555E85"/>
    <w:rPr>
      <w:rFonts w:ascii="Tahoma" w:hAnsi="Tahoma" w:cs="Tahoma"/>
      <w:sz w:val="16"/>
      <w:szCs w:val="16"/>
      <w:lang w:val="ru-RU"/>
    </w:rPr>
  </w:style>
  <w:style w:type="character" w:customStyle="1" w:styleId="Internetlink">
    <w:name w:val="Internet link"/>
    <w:rsid w:val="00555E85"/>
    <w:rPr>
      <w:color w:val="000080"/>
      <w:u w:val="single"/>
    </w:rPr>
  </w:style>
  <w:style w:type="character" w:customStyle="1" w:styleId="BulletSymbols">
    <w:name w:val="Bullet Symbols"/>
    <w:rsid w:val="00555E85"/>
    <w:rPr>
      <w:rFonts w:ascii="OpenSymbol" w:eastAsia="OpenSymbol" w:hAnsi="OpenSymbol" w:cs="OpenSymbol"/>
    </w:rPr>
  </w:style>
  <w:style w:type="character" w:customStyle="1" w:styleId="Default20Paragraph20Font">
    <w:name w:val="Default_20_Paragraph_20_Font"/>
    <w:rsid w:val="00555E85"/>
  </w:style>
  <w:style w:type="character" w:customStyle="1" w:styleId="LLS20">
    <w:name w:val="LLS_2_0"/>
    <w:rsid w:val="00555E85"/>
    <w:rPr>
      <w:rFonts w:ascii="Symbol" w:hAnsi="Symbol"/>
    </w:rPr>
  </w:style>
  <w:style w:type="character" w:customStyle="1" w:styleId="LLS21">
    <w:name w:val="LLS_2_1"/>
    <w:rsid w:val="00555E85"/>
    <w:rPr>
      <w:rFonts w:ascii="Courier New" w:hAnsi="Courier New"/>
    </w:rPr>
  </w:style>
  <w:style w:type="character" w:customStyle="1" w:styleId="LLS22">
    <w:name w:val="LLS_2_2"/>
    <w:rsid w:val="00555E85"/>
    <w:rPr>
      <w:rFonts w:ascii="Wingdings" w:hAnsi="Wingdings"/>
    </w:rPr>
  </w:style>
  <w:style w:type="character" w:customStyle="1" w:styleId="LLS23">
    <w:name w:val="LLS_2_3"/>
    <w:rsid w:val="00555E85"/>
    <w:rPr>
      <w:rFonts w:ascii="Symbol" w:hAnsi="Symbol"/>
    </w:rPr>
  </w:style>
  <w:style w:type="character" w:customStyle="1" w:styleId="LLS24">
    <w:name w:val="LLS_2_4"/>
    <w:rsid w:val="00555E85"/>
    <w:rPr>
      <w:rFonts w:ascii="Courier New" w:hAnsi="Courier New"/>
    </w:rPr>
  </w:style>
  <w:style w:type="character" w:customStyle="1" w:styleId="LLS25">
    <w:name w:val="LLS_2_5"/>
    <w:rsid w:val="00555E85"/>
    <w:rPr>
      <w:rFonts w:ascii="Wingdings" w:hAnsi="Wingdings"/>
    </w:rPr>
  </w:style>
  <w:style w:type="character" w:customStyle="1" w:styleId="LLS26">
    <w:name w:val="LLS_2_6"/>
    <w:rsid w:val="00555E85"/>
    <w:rPr>
      <w:rFonts w:ascii="Symbol" w:hAnsi="Symbol"/>
    </w:rPr>
  </w:style>
  <w:style w:type="character" w:customStyle="1" w:styleId="LLS27">
    <w:name w:val="LLS_2_7"/>
    <w:rsid w:val="00555E85"/>
    <w:rPr>
      <w:rFonts w:ascii="Courier New" w:hAnsi="Courier New"/>
    </w:rPr>
  </w:style>
  <w:style w:type="character" w:customStyle="1" w:styleId="LLS28">
    <w:name w:val="LLS_2_8"/>
    <w:rsid w:val="00555E85"/>
    <w:rPr>
      <w:rFonts w:ascii="Wingdings" w:hAnsi="Wingdings"/>
    </w:rPr>
  </w:style>
  <w:style w:type="character" w:customStyle="1" w:styleId="LLS10">
    <w:name w:val="LLS_1_0"/>
    <w:rsid w:val="00555E85"/>
    <w:rPr>
      <w:rFonts w:ascii="Symbol" w:hAnsi="Symbol"/>
    </w:rPr>
  </w:style>
  <w:style w:type="character" w:customStyle="1" w:styleId="LLS11">
    <w:name w:val="LLS_1_1"/>
    <w:rsid w:val="00555E85"/>
    <w:rPr>
      <w:rFonts w:ascii="Courier New" w:hAnsi="Courier New"/>
    </w:rPr>
  </w:style>
  <w:style w:type="character" w:customStyle="1" w:styleId="LLS12">
    <w:name w:val="LLS_1_2"/>
    <w:rsid w:val="00555E85"/>
    <w:rPr>
      <w:rFonts w:ascii="Wingdings" w:hAnsi="Wingdings"/>
    </w:rPr>
  </w:style>
  <w:style w:type="character" w:customStyle="1" w:styleId="LLS13">
    <w:name w:val="LLS_1_3"/>
    <w:rsid w:val="00555E85"/>
    <w:rPr>
      <w:rFonts w:ascii="Symbol" w:hAnsi="Symbol"/>
    </w:rPr>
  </w:style>
  <w:style w:type="character" w:customStyle="1" w:styleId="LLS14">
    <w:name w:val="LLS_1_4"/>
    <w:rsid w:val="00555E85"/>
    <w:rPr>
      <w:rFonts w:ascii="Courier New" w:hAnsi="Courier New"/>
    </w:rPr>
  </w:style>
  <w:style w:type="character" w:customStyle="1" w:styleId="LLS15">
    <w:name w:val="LLS_1_5"/>
    <w:rsid w:val="00555E85"/>
    <w:rPr>
      <w:rFonts w:ascii="Wingdings" w:hAnsi="Wingdings"/>
    </w:rPr>
  </w:style>
  <w:style w:type="character" w:customStyle="1" w:styleId="LLS16">
    <w:name w:val="LLS_1_6"/>
    <w:rsid w:val="00555E85"/>
    <w:rPr>
      <w:rFonts w:ascii="Symbol" w:hAnsi="Symbol"/>
    </w:rPr>
  </w:style>
  <w:style w:type="character" w:customStyle="1" w:styleId="LLS17">
    <w:name w:val="LLS_1_7"/>
    <w:rsid w:val="00555E85"/>
    <w:rPr>
      <w:rFonts w:ascii="Courier New" w:hAnsi="Courier New"/>
    </w:rPr>
  </w:style>
  <w:style w:type="character" w:customStyle="1" w:styleId="LLS18">
    <w:name w:val="LLS_1_8"/>
    <w:rsid w:val="00555E85"/>
    <w:rPr>
      <w:rFonts w:ascii="Wingdings" w:hAnsi="Wingdings"/>
    </w:rPr>
  </w:style>
  <w:style w:type="numbering" w:customStyle="1" w:styleId="WW8Num1">
    <w:name w:val="WW8Num1"/>
    <w:basedOn w:val="NoList"/>
    <w:rsid w:val="00555E85"/>
    <w:pPr>
      <w:numPr>
        <w:numId w:val="1"/>
      </w:numPr>
    </w:pPr>
  </w:style>
  <w:style w:type="numbering" w:customStyle="1" w:styleId="WW8Num2">
    <w:name w:val="WW8Num2"/>
    <w:basedOn w:val="NoList"/>
    <w:rsid w:val="00555E85"/>
    <w:pPr>
      <w:numPr>
        <w:numId w:val="2"/>
      </w:numPr>
    </w:pPr>
  </w:style>
  <w:style w:type="numbering" w:customStyle="1" w:styleId="WW8Num3">
    <w:name w:val="WW8Num3"/>
    <w:basedOn w:val="NoList"/>
    <w:rsid w:val="00555E85"/>
    <w:pPr>
      <w:numPr>
        <w:numId w:val="3"/>
      </w:numPr>
    </w:pPr>
  </w:style>
  <w:style w:type="numbering" w:customStyle="1" w:styleId="WW8Num4">
    <w:name w:val="WW8Num4"/>
    <w:basedOn w:val="NoList"/>
    <w:rsid w:val="00555E85"/>
    <w:pPr>
      <w:numPr>
        <w:numId w:val="4"/>
      </w:numPr>
    </w:pPr>
  </w:style>
  <w:style w:type="numbering" w:customStyle="1" w:styleId="LS2">
    <w:name w:val="LS2"/>
    <w:basedOn w:val="NoList"/>
    <w:rsid w:val="00555E85"/>
    <w:pPr>
      <w:numPr>
        <w:numId w:val="5"/>
      </w:numPr>
    </w:pPr>
  </w:style>
  <w:style w:type="numbering" w:customStyle="1" w:styleId="LS1">
    <w:name w:val="LS1"/>
    <w:basedOn w:val="NoList"/>
    <w:rsid w:val="00555E85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6E23A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E23A4"/>
    <w:rPr>
      <w:kern w:val="3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23A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E23A4"/>
    <w:rPr>
      <w:kern w:val="3"/>
      <w:sz w:val="24"/>
      <w:szCs w:val="24"/>
    </w:rPr>
  </w:style>
  <w:style w:type="paragraph" w:styleId="ListParagraph">
    <w:name w:val="List Paragraph"/>
    <w:basedOn w:val="Normal"/>
    <w:uiPriority w:val="34"/>
    <w:qFormat/>
    <w:rsid w:val="006E23A4"/>
    <w:pPr>
      <w:widowControl/>
      <w:suppressAutoHyphens w:val="0"/>
      <w:autoSpaceDN/>
      <w:ind w:left="720"/>
      <w:contextualSpacing/>
      <w:textAlignment w:val="auto"/>
    </w:pPr>
    <w:rPr>
      <w:rFonts w:ascii="Times" w:eastAsia="Times" w:hAnsi="Times" w:cs="Times New Roman"/>
      <w:kern w:val="0"/>
      <w:szCs w:val="20"/>
    </w:rPr>
  </w:style>
  <w:style w:type="table" w:styleId="TableGrid">
    <w:name w:val="Table Grid"/>
    <w:basedOn w:val="TableNormal"/>
    <w:uiPriority w:val="59"/>
    <w:rsid w:val="001731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3172"/>
    <w:rPr>
      <w:kern w:val="3"/>
      <w:sz w:val="24"/>
      <w:szCs w:val="24"/>
    </w:rPr>
  </w:style>
  <w:style w:type="character" w:customStyle="1" w:styleId="normaltextrun">
    <w:name w:val="normaltextrun"/>
    <w:basedOn w:val="DefaultParagraphFont"/>
    <w:rsid w:val="00AF5DDD"/>
  </w:style>
  <w:style w:type="character" w:customStyle="1" w:styleId="eop">
    <w:name w:val="eop"/>
    <w:basedOn w:val="DefaultParagraphFont"/>
    <w:rsid w:val="00AF5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9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0C6E21CE8C5A48998AE99F61A8731D" ma:contentTypeVersion="4" ma:contentTypeDescription="Create a new document." ma:contentTypeScope="" ma:versionID="c1d9913d02db2818d278e2b1ffbdc9b2">
  <xsd:schema xmlns:xsd="http://www.w3.org/2001/XMLSchema" xmlns:xs="http://www.w3.org/2001/XMLSchema" xmlns:p="http://schemas.microsoft.com/office/2006/metadata/properties" xmlns:ns2="e0966709-90f0-4ada-87cf-aae51d3b6b13" xmlns:ns3="4c257151-f3fa-44e1-bb54-9c21f5970e31" targetNamespace="http://schemas.microsoft.com/office/2006/metadata/properties" ma:root="true" ma:fieldsID="f271bebe134c96a6b1874483df2381c1" ns2:_="" ns3:_="">
    <xsd:import namespace="e0966709-90f0-4ada-87cf-aae51d3b6b13"/>
    <xsd:import namespace="4c257151-f3fa-44e1-bb54-9c21f5970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66709-90f0-4ada-87cf-aae51d3b6b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57151-f3fa-44e1-bb54-9c21f5970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2A256A-B15B-427B-B634-13340380F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DCF316-ADE5-4EFA-B8ED-CA63A7C2F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966709-90f0-4ada-87cf-aae51d3b6b13"/>
    <ds:schemaRef ds:uri="4c257151-f3fa-44e1-bb54-9c21f5970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645863-2B7E-47F5-BF13-1F538F8315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5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1T15:41:00Z</dcterms:created>
  <dcterms:modified xsi:type="dcterms:W3CDTF">2023-12-11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0C6E21CE8C5A48998AE99F61A8731D</vt:lpwstr>
  </property>
</Properties>
</file>